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80425" w14:textId="77777777" w:rsidR="0040220B" w:rsidRDefault="0040220B" w:rsidP="0040220B">
      <w:pPr>
        <w:jc w:val="center"/>
        <w:rPr>
          <w:b/>
        </w:rPr>
      </w:pPr>
      <w:bookmarkStart w:id="0" w:name="assignment-1-snapsell"/>
      <w:r w:rsidRPr="00BC56C4">
        <w:rPr>
          <w:b/>
        </w:rPr>
        <w:t xml:space="preserve">SCHOOL OF </w:t>
      </w:r>
      <w:r>
        <w:rPr>
          <w:b/>
        </w:rPr>
        <w:t>COMPUTING (SoC</w:t>
      </w:r>
      <w:r w:rsidRPr="00BC56C4">
        <w:rPr>
          <w:b/>
        </w:rPr>
        <w:t>)</w:t>
      </w:r>
    </w:p>
    <w:p w14:paraId="5A83B623" w14:textId="77777777"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14:paraId="09EF4D7C" w14:textId="722388CF" w:rsidR="0040220B" w:rsidRPr="00BC56C4" w:rsidRDefault="00C90D8B" w:rsidP="0040220B">
      <w:pPr>
        <w:jc w:val="center"/>
        <w:rPr>
          <w:b/>
        </w:rPr>
      </w:pPr>
      <w:r>
        <w:rPr>
          <w:b/>
        </w:rPr>
        <w:t>2020</w:t>
      </w:r>
      <w:r w:rsidR="0040220B" w:rsidRPr="00BC56C4">
        <w:rPr>
          <w:b/>
        </w:rPr>
        <w:t>/20</w:t>
      </w:r>
      <w:r w:rsidR="008E7AFE">
        <w:rPr>
          <w:b/>
        </w:rPr>
        <w:t>21 SEMESTER 2</w:t>
      </w:r>
    </w:p>
    <w:p w14:paraId="3C7C4FAF" w14:textId="77777777" w:rsidR="0040220B" w:rsidRPr="0040220B" w:rsidRDefault="0040220B" w:rsidP="0040220B">
      <w:pPr>
        <w:jc w:val="center"/>
        <w:rPr>
          <w:b/>
        </w:rPr>
      </w:pPr>
      <w:r w:rsidRPr="00BC56C4">
        <w:rPr>
          <w:b/>
        </w:rPr>
        <w:t>ASSIGNMENT</w:t>
      </w:r>
      <w:r>
        <w:rPr>
          <w:b/>
        </w:rPr>
        <w:t xml:space="preserve"> 1</w:t>
      </w:r>
    </w:p>
    <w:p w14:paraId="0809CAEA" w14:textId="77777777" w:rsidR="0040220B" w:rsidRPr="00BC56C4" w:rsidRDefault="0040220B" w:rsidP="0040220B">
      <w:pPr>
        <w:ind w:left="720" w:hanging="720"/>
        <w:jc w:val="both"/>
        <w:rPr>
          <w:b/>
          <w:u w:val="single"/>
        </w:rPr>
      </w:pPr>
      <w:r w:rsidRPr="00BC56C4">
        <w:rPr>
          <w:b/>
          <w:u w:val="single"/>
        </w:rPr>
        <w:t>Instructions and Guidelines:</w:t>
      </w:r>
    </w:p>
    <w:p w14:paraId="7ABA1A6B" w14:textId="7CE2C5CB"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8E7AFE">
        <w:rPr>
          <w:color w:val="FF0000"/>
          <w:u w:val="single"/>
        </w:rPr>
        <w:t>4</w:t>
      </w:r>
      <w:r w:rsidR="008E7AFE" w:rsidRPr="008E7AFE">
        <w:rPr>
          <w:color w:val="FF0000"/>
          <w:u w:val="single"/>
          <w:vertAlign w:val="superscript"/>
        </w:rPr>
        <w:t>th</w:t>
      </w:r>
      <w:r w:rsidR="008E7AFE">
        <w:rPr>
          <w:color w:val="FF0000"/>
          <w:u w:val="single"/>
        </w:rPr>
        <w:t xml:space="preserve"> Jan 2021</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proofErr w:type="spellStart"/>
      <w:r w:rsidRPr="00EF16D1">
        <w:t>BlackBoard</w:t>
      </w:r>
      <w:proofErr w:type="spellEnd"/>
      <w:r w:rsidRPr="00EF16D1">
        <w:t xml:space="preserve">. </w:t>
      </w:r>
      <w:r>
        <w:t>Remember to p</w:t>
      </w:r>
      <w:r w:rsidRPr="00EF16D1">
        <w:t>rovide your Class</w:t>
      </w:r>
      <w:r>
        <w:t>,</w:t>
      </w:r>
      <w:r w:rsidRPr="00EF16D1">
        <w:t xml:space="preserve"> Group, Admission Number(s) and Name(s) on the </w:t>
      </w:r>
      <w:r>
        <w:t>softcopy.</w:t>
      </w:r>
    </w:p>
    <w:p w14:paraId="5094698A" w14:textId="77777777" w:rsidR="00367A2A" w:rsidRPr="00367A2A" w:rsidRDefault="00367A2A" w:rsidP="00367A2A">
      <w:pPr>
        <w:pStyle w:val="BodyTextIndent"/>
        <w:tabs>
          <w:tab w:val="left" w:pos="1418"/>
        </w:tabs>
        <w:spacing w:after="0"/>
        <w:ind w:left="426" w:right="-43"/>
        <w:jc w:val="both"/>
        <w:rPr>
          <w:sz w:val="12"/>
          <w:szCs w:val="12"/>
        </w:rPr>
      </w:pPr>
    </w:p>
    <w:p w14:paraId="68A1B7E9" w14:textId="77777777" w:rsidR="00367A2A" w:rsidRPr="00402FAB" w:rsidRDefault="00367A2A" w:rsidP="0040220B">
      <w:pPr>
        <w:pStyle w:val="BodyTextIndent"/>
        <w:numPr>
          <w:ilvl w:val="0"/>
          <w:numId w:val="4"/>
        </w:numPr>
        <w:tabs>
          <w:tab w:val="clear" w:pos="360"/>
          <w:tab w:val="num" w:pos="426"/>
          <w:tab w:val="left" w:pos="1418"/>
        </w:tabs>
        <w:spacing w:after="0"/>
        <w:ind w:left="426" w:right="-43" w:hanging="426"/>
        <w:jc w:val="both"/>
      </w:pPr>
      <w:r>
        <w:t xml:space="preserve">A </w:t>
      </w:r>
      <w:proofErr w:type="gramStart"/>
      <w:r>
        <w:t>one page</w:t>
      </w:r>
      <w:proofErr w:type="gramEnd"/>
      <w:r>
        <w:t xml:space="preserve"> word document showing the tables you have created and their linkage</w:t>
      </w:r>
      <w:r w:rsidR="00AA499E">
        <w:t xml:space="preserve"> (including foreign keys)</w:t>
      </w:r>
      <w:r>
        <w:t xml:space="preserve"> should be included in the submission.</w:t>
      </w:r>
    </w:p>
    <w:p w14:paraId="1F194B40" w14:textId="77777777" w:rsidR="0040220B" w:rsidRPr="00367A2A" w:rsidRDefault="0040220B" w:rsidP="0040220B">
      <w:pPr>
        <w:pStyle w:val="BodyTextIndent"/>
        <w:tabs>
          <w:tab w:val="num" w:pos="709"/>
        </w:tabs>
        <w:ind w:left="709" w:right="-43" w:hanging="349"/>
        <w:jc w:val="both"/>
        <w:rPr>
          <w:sz w:val="12"/>
          <w:szCs w:val="12"/>
        </w:rPr>
      </w:pPr>
    </w:p>
    <w:p w14:paraId="2868956B" w14:textId="77777777"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4F38E211" w14:textId="77777777" w:rsidR="0040220B" w:rsidRPr="00367A2A" w:rsidRDefault="0040220B" w:rsidP="0040220B">
      <w:pPr>
        <w:pStyle w:val="ListParagraph"/>
        <w:rPr>
          <w:sz w:val="12"/>
          <w:szCs w:val="12"/>
        </w:rPr>
      </w:pPr>
    </w:p>
    <w:p w14:paraId="544588DB" w14:textId="77777777"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 xml:space="preserve">to work in a group of </w:t>
      </w:r>
      <w:r w:rsidR="00541CEB">
        <w:t>1-</w:t>
      </w:r>
      <w:r>
        <w:t>2 members</w:t>
      </w:r>
      <w:r w:rsidRPr="00066ED5">
        <w:t>.</w:t>
      </w:r>
    </w:p>
    <w:p w14:paraId="0AA01BDE" w14:textId="77777777" w:rsidR="00541CEB" w:rsidRDefault="00541CEB" w:rsidP="00541CEB">
      <w:pPr>
        <w:pStyle w:val="ListParagraph"/>
      </w:pPr>
    </w:p>
    <w:p w14:paraId="3B59D31D" w14:textId="22C34D37" w:rsidR="00541CEB" w:rsidRPr="00066ED5" w:rsidRDefault="00541CEB" w:rsidP="0040220B">
      <w:pPr>
        <w:pStyle w:val="BodyTextIndent"/>
        <w:numPr>
          <w:ilvl w:val="0"/>
          <w:numId w:val="4"/>
        </w:numPr>
        <w:tabs>
          <w:tab w:val="clear" w:pos="360"/>
        </w:tabs>
        <w:spacing w:after="0"/>
        <w:ind w:left="426" w:right="-43" w:hanging="426"/>
        <w:jc w:val="both"/>
      </w:pPr>
      <w:r w:rsidRPr="00541CEB">
        <w:rPr>
          <w:b/>
        </w:rPr>
        <w:t>Students of 2 member</w:t>
      </w:r>
      <w:r w:rsidR="0049467B">
        <w:rPr>
          <w:b/>
        </w:rPr>
        <w:t>s</w:t>
      </w:r>
      <w:r w:rsidRPr="00541CEB">
        <w:rPr>
          <w:b/>
        </w:rPr>
        <w:t xml:space="preserve"> group must complete one of the 2 </w:t>
      </w:r>
      <w:r w:rsidR="003B459E">
        <w:rPr>
          <w:b/>
        </w:rPr>
        <w:t xml:space="preserve">DEFINED </w:t>
      </w:r>
      <w:r w:rsidRPr="00541CEB">
        <w:rPr>
          <w:b/>
        </w:rPr>
        <w:t>additional features</w:t>
      </w:r>
      <w:r w:rsidR="00087987">
        <w:rPr>
          <w:b/>
        </w:rPr>
        <w:t xml:space="preserve"> (without extra marks)</w:t>
      </w:r>
      <w:r w:rsidRPr="00541CEB">
        <w:rPr>
          <w:b/>
        </w:rPr>
        <w:t xml:space="preserve"> stated in the document or be penalized 1</w:t>
      </w:r>
      <w:r w:rsidR="0050180C">
        <w:rPr>
          <w:b/>
        </w:rPr>
        <w:t>0</w:t>
      </w:r>
      <w:r w:rsidRPr="00541CEB">
        <w:rPr>
          <w:b/>
        </w:rPr>
        <w:t xml:space="preserve"> marks</w:t>
      </w:r>
      <w:r>
        <w:t>.</w:t>
      </w:r>
    </w:p>
    <w:p w14:paraId="0004D39C" w14:textId="77777777" w:rsidR="0040220B" w:rsidRPr="00367A2A" w:rsidRDefault="0040220B" w:rsidP="00367A2A">
      <w:pPr>
        <w:pStyle w:val="BodyTextIndent"/>
        <w:tabs>
          <w:tab w:val="num" w:pos="567"/>
        </w:tabs>
        <w:ind w:left="0" w:right="-43"/>
        <w:jc w:val="both"/>
        <w:rPr>
          <w:rFonts w:ascii="Arial" w:hAnsi="Arial" w:cs="Arial"/>
          <w:sz w:val="10"/>
          <w:szCs w:val="10"/>
        </w:rPr>
      </w:pPr>
    </w:p>
    <w:p w14:paraId="5436B381" w14:textId="3898F049" w:rsidR="0040220B" w:rsidRDefault="0040220B" w:rsidP="00367A2A">
      <w:pPr>
        <w:pStyle w:val="BodyTextIndent"/>
        <w:numPr>
          <w:ilvl w:val="0"/>
          <w:numId w:val="4"/>
        </w:numPr>
        <w:tabs>
          <w:tab w:val="clear" w:pos="360"/>
        </w:tabs>
        <w:spacing w:after="0"/>
        <w:ind w:left="426" w:right="-43" w:hanging="426"/>
      </w:pPr>
      <w:r w:rsidRPr="00066ED5">
        <w:t>Marks will be given separ</w:t>
      </w:r>
      <w:r>
        <w:t>ately for each student in the group</w:t>
      </w:r>
      <w:r w:rsidRPr="00066ED5">
        <w:t>, depending on his</w:t>
      </w:r>
      <w:r w:rsidR="00DB20DE">
        <w:t>/her</w:t>
      </w:r>
      <w:r w:rsidRPr="00066ED5">
        <w:t xml:space="preserve">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51913FAB" w14:textId="77777777" w:rsidR="00367A2A" w:rsidRPr="00367A2A" w:rsidRDefault="00367A2A" w:rsidP="00367A2A">
      <w:pPr>
        <w:pStyle w:val="BodyTextIndent"/>
        <w:spacing w:after="0"/>
        <w:ind w:left="0" w:right="-43"/>
        <w:rPr>
          <w:sz w:val="12"/>
          <w:szCs w:val="12"/>
        </w:rPr>
      </w:pPr>
    </w:p>
    <w:p w14:paraId="4C4468B9" w14:textId="77777777"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14:paraId="777266BB" w14:textId="77777777" w:rsidR="00367A2A" w:rsidRPr="00367A2A" w:rsidRDefault="00367A2A" w:rsidP="00367A2A">
      <w:pPr>
        <w:pStyle w:val="BodyTextIndent"/>
        <w:spacing w:after="0"/>
        <w:ind w:left="0" w:right="-43"/>
        <w:jc w:val="both"/>
        <w:rPr>
          <w:sz w:val="12"/>
          <w:szCs w:val="12"/>
        </w:rPr>
      </w:pPr>
    </w:p>
    <w:p w14:paraId="7ADC18DA" w14:textId="1469B0F3"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sidR="00B35AB8">
        <w:rPr>
          <w:b/>
        </w:rPr>
        <w:t>4</w:t>
      </w:r>
      <w:r w:rsidR="00B35AB8" w:rsidRPr="00B35AB8">
        <w:rPr>
          <w:b/>
          <w:vertAlign w:val="superscript"/>
        </w:rPr>
        <w:t>th</w:t>
      </w:r>
      <w:r w:rsidR="00B35AB8">
        <w:rPr>
          <w:b/>
        </w:rPr>
        <w:t xml:space="preserve"> Jan 2021</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68B26C63" w14:textId="77777777" w:rsidR="00367A2A" w:rsidRPr="00367A2A" w:rsidRDefault="0040220B" w:rsidP="00367A2A">
      <w:pPr>
        <w:pStyle w:val="BodyTextIndent"/>
        <w:numPr>
          <w:ilvl w:val="0"/>
          <w:numId w:val="4"/>
        </w:numPr>
        <w:ind w:right="-43"/>
        <w:jc w:val="both"/>
      </w:pPr>
      <w:r w:rsidRPr="00367A2A">
        <w:t>Your application will be tested with POSTMAN.</w:t>
      </w:r>
    </w:p>
    <w:p w14:paraId="1FF50249" w14:textId="77777777"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156568B7" w14:textId="77777777" w:rsidR="0040220B" w:rsidRPr="009F2408" w:rsidRDefault="0040220B" w:rsidP="0040220B">
      <w:pPr>
        <w:pStyle w:val="Header"/>
        <w:tabs>
          <w:tab w:val="clear" w:pos="4320"/>
          <w:tab w:val="clear" w:pos="8640"/>
          <w:tab w:val="left" w:pos="426"/>
        </w:tabs>
        <w:ind w:left="360"/>
        <w:jc w:val="both"/>
        <w:rPr>
          <w:sz w:val="24"/>
          <w:szCs w:val="24"/>
          <w:lang w:val="en-GB"/>
        </w:rPr>
      </w:pPr>
    </w:p>
    <w:p w14:paraId="6E6EDED0" w14:textId="77777777"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2E66C374" w14:textId="77777777"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37651694" w14:textId="77777777"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3C1FF2A6" w14:textId="6E906A5B" w:rsidR="00322594" w:rsidRDefault="00090E43">
      <w:pPr>
        <w:pStyle w:val="Heading1"/>
      </w:pPr>
      <w:r>
        <w:lastRenderedPageBreak/>
        <w:t xml:space="preserve">Assignment 1: </w:t>
      </w:r>
      <w:bookmarkEnd w:id="0"/>
      <w:r w:rsidR="00C90D8B">
        <w:t xml:space="preserve">SP </w:t>
      </w:r>
      <w:r w:rsidR="008A49E8">
        <w:t>Games</w:t>
      </w:r>
    </w:p>
    <w:p w14:paraId="30AC9DB3" w14:textId="77777777" w:rsidR="00322594" w:rsidRDefault="00090E43">
      <w:pPr>
        <w:pStyle w:val="Heading2"/>
      </w:pPr>
      <w:bookmarkStart w:id="1" w:name="background"/>
      <w:r>
        <w:t>Background</w:t>
      </w:r>
      <w:bookmarkEnd w:id="1"/>
    </w:p>
    <w:p w14:paraId="692ABC3C" w14:textId="50295E78" w:rsidR="00322594" w:rsidRDefault="008A49E8">
      <w:pPr>
        <w:pStyle w:val="FirstParagraph"/>
      </w:pPr>
      <w:r>
        <w:t xml:space="preserve">With the introduction of new console machines, </w:t>
      </w:r>
      <w:r w:rsidR="00C90D8B">
        <w:t xml:space="preserve">SP </w:t>
      </w:r>
      <w:r>
        <w:t>Games would like to open an electronic store to sell electronic games in view of the anticipated demand.</w:t>
      </w:r>
    </w:p>
    <w:p w14:paraId="27842C54" w14:textId="6757FA51" w:rsidR="00322594" w:rsidRDefault="00C90D8B">
      <w:pPr>
        <w:pStyle w:val="BodyText"/>
      </w:pPr>
      <w:r>
        <w:t>As such</w:t>
      </w:r>
      <w:r w:rsidR="00090E43">
        <w:t>,</w:t>
      </w:r>
      <w:r w:rsidR="008A49E8">
        <w:t xml:space="preserve"> SP Games</w:t>
      </w:r>
      <w:r>
        <w:t xml:space="preserve"> has tasked you to design the backend API </w:t>
      </w:r>
      <w:r w:rsidR="00BA2DCA">
        <w:t xml:space="preserve">specs </w:t>
      </w:r>
      <w:r w:rsidR="009F26A7">
        <w:t xml:space="preserve">for </w:t>
      </w:r>
      <w:r w:rsidR="008A49E8">
        <w:t>SP Games</w:t>
      </w:r>
      <w:r w:rsidR="00604B98">
        <w:t>.</w:t>
      </w:r>
      <w:r>
        <w:t xml:space="preserve"> The API specs would support functionalities such as user registratio</w:t>
      </w:r>
      <w:r w:rsidR="008A49E8">
        <w:t>n, displaying and entry of games</w:t>
      </w:r>
      <w:r>
        <w:t xml:space="preserve"> info</w:t>
      </w:r>
      <w:r w:rsidR="008A49E8">
        <w:t>, user reviews etc</w:t>
      </w:r>
      <w:r>
        <w:t xml:space="preserve">. </w:t>
      </w:r>
      <w:r w:rsidR="009F26A7">
        <w:t xml:space="preserve"> </w:t>
      </w:r>
    </w:p>
    <w:p w14:paraId="14A566E3" w14:textId="77777777" w:rsidR="00322594" w:rsidRDefault="00090E43">
      <w:pPr>
        <w:pStyle w:val="Heading1"/>
      </w:pPr>
      <w:bookmarkStart w:id="2" w:name="assignment-requirements"/>
      <w:r>
        <w:t>Assignment Requirements</w:t>
      </w:r>
      <w:bookmarkEnd w:id="2"/>
    </w:p>
    <w:p w14:paraId="2868DA2C" w14:textId="77777777" w:rsidR="00322594" w:rsidRDefault="00090E43">
      <w:pPr>
        <w:pStyle w:val="FirstParagraph"/>
      </w:pPr>
      <w:r>
        <w:t>You are required to fulfil the following basic requirements:</w:t>
      </w:r>
    </w:p>
    <w:p w14:paraId="59869D4E" w14:textId="77777777" w:rsidR="00322594" w:rsidRDefault="00090E43">
      <w:pPr>
        <w:pStyle w:val="Compact"/>
        <w:numPr>
          <w:ilvl w:val="0"/>
          <w:numId w:val="2"/>
        </w:numPr>
      </w:pPr>
      <w:r>
        <w:t>Create a new MySQL database with the tables needed for this project.</w:t>
      </w:r>
    </w:p>
    <w:p w14:paraId="1C4D9294" w14:textId="5DF0148E" w:rsidR="00322594" w:rsidRDefault="00541CEB">
      <w:pPr>
        <w:pStyle w:val="Compact"/>
        <w:numPr>
          <w:ilvl w:val="0"/>
          <w:numId w:val="2"/>
        </w:numPr>
      </w:pPr>
      <w:r>
        <w:t>Proper</w:t>
      </w:r>
      <w:r w:rsidR="00090E43">
        <w:t xml:space="preserve"> database </w:t>
      </w:r>
      <w:r>
        <w:t xml:space="preserve">design </w:t>
      </w:r>
      <w:r w:rsidR="00090E43">
        <w:t xml:space="preserve">with correct </w:t>
      </w:r>
      <w:r w:rsidR="001761E6">
        <w:t xml:space="preserve">columns, data types and </w:t>
      </w:r>
      <w:r w:rsidR="00090E43">
        <w:t>use of primary and foreign key constraints.</w:t>
      </w:r>
    </w:p>
    <w:p w14:paraId="66FCF80D" w14:textId="77777777" w:rsidR="00322594" w:rsidRDefault="00090E43">
      <w:pPr>
        <w:pStyle w:val="Compact"/>
        <w:numPr>
          <w:ilvl w:val="0"/>
          <w:numId w:val="2"/>
        </w:numPr>
      </w:pPr>
      <w:r>
        <w:t>Create an Express server that comply with the specs provided.</w:t>
      </w:r>
    </w:p>
    <w:p w14:paraId="11C50515" w14:textId="77777777" w:rsidR="00322594" w:rsidRDefault="00090E43">
      <w:pPr>
        <w:pStyle w:val="Compact"/>
        <w:numPr>
          <w:ilvl w:val="0"/>
          <w:numId w:val="2"/>
        </w:numPr>
      </w:pPr>
      <w:r>
        <w:t xml:space="preserve">Consume data from MySQL using the </w:t>
      </w:r>
      <w:proofErr w:type="spellStart"/>
      <w:r>
        <w:rPr>
          <w:rStyle w:val="VerbatimChar"/>
        </w:rPr>
        <w:t>mysql</w:t>
      </w:r>
      <w:proofErr w:type="spellEnd"/>
      <w:r>
        <w:t xml:space="preserve"> library.</w:t>
      </w:r>
    </w:p>
    <w:p w14:paraId="4E60C1DB" w14:textId="77777777" w:rsidR="00322594" w:rsidRDefault="00090E43">
      <w:pPr>
        <w:pStyle w:val="FirstParagraph"/>
      </w:pPr>
      <w:r>
        <w:t>Bonus Requirements:</w:t>
      </w:r>
    </w:p>
    <w:p w14:paraId="70F9D67B" w14:textId="50988009"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 xml:space="preserve">of </w:t>
      </w:r>
      <w:r w:rsidR="008A49E8">
        <w:t>games</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14:paraId="3BA62A6A" w14:textId="0F46349D" w:rsidR="0040220B" w:rsidRDefault="006F6BAB" w:rsidP="0040220B">
      <w:pPr>
        <w:pStyle w:val="Compact"/>
        <w:numPr>
          <w:ilvl w:val="0"/>
          <w:numId w:val="3"/>
        </w:numPr>
      </w:pPr>
      <w:r>
        <w:t>Enable a game to be assigned to more than 1 category (many-to-many relationship for game to category).</w:t>
      </w:r>
      <w:r w:rsidR="00BA09CD">
        <w:t xml:space="preserve"> Insertion of game for endpoint 6 and retrieval of ALL categories for game info endpoint 7 must also be updated to reflect this change.</w:t>
      </w:r>
    </w:p>
    <w:p w14:paraId="17CCCDCF" w14:textId="511B31AF" w:rsidR="00373E91" w:rsidRDefault="00373E91" w:rsidP="0040220B">
      <w:pPr>
        <w:pStyle w:val="Compact"/>
        <w:numPr>
          <w:ilvl w:val="0"/>
          <w:numId w:val="3"/>
        </w:numPr>
      </w:pPr>
      <w:r>
        <w:t>Other reasonable and relevant features for assignment as advanced feature (You can check with your lecturer)</w:t>
      </w:r>
      <w:r w:rsidR="00076A4B">
        <w:t xml:space="preserve">. Depending on complexity and relevancy, you will be awarded </w:t>
      </w:r>
      <w:r w:rsidR="00BA09CD">
        <w:t>appropriate</w:t>
      </w:r>
      <w:r w:rsidR="00076A4B">
        <w:t xml:space="preserve"> marks.</w:t>
      </w:r>
    </w:p>
    <w:p w14:paraId="70B5F68D" w14:textId="77777777" w:rsidR="00953241" w:rsidRDefault="00953241" w:rsidP="00953241">
      <w:pPr>
        <w:pStyle w:val="Compact"/>
        <w:ind w:left="480"/>
      </w:pPr>
    </w:p>
    <w:p w14:paraId="0FC07B75" w14:textId="67AD4EB3" w:rsidR="00541CEB" w:rsidRPr="005344FC" w:rsidRDefault="00541CEB" w:rsidP="00541CEB">
      <w:pPr>
        <w:pStyle w:val="Compact"/>
        <w:rPr>
          <w:b/>
        </w:rPr>
      </w:pPr>
      <w:r w:rsidRPr="005344FC">
        <w:rPr>
          <w:b/>
        </w:rPr>
        <w:t xml:space="preserve">(Students of </w:t>
      </w:r>
      <w:r w:rsidR="00BA2DCA" w:rsidRPr="005344FC">
        <w:rPr>
          <w:b/>
        </w:rPr>
        <w:t>2</w:t>
      </w:r>
      <w:r w:rsidR="00BA2DCA">
        <w:rPr>
          <w:b/>
        </w:rPr>
        <w:t>-</w:t>
      </w:r>
      <w:r w:rsidRPr="005344FC">
        <w:rPr>
          <w:b/>
        </w:rPr>
        <w:t xml:space="preserve">member group must </w:t>
      </w:r>
      <w:r w:rsidR="00C33809">
        <w:rPr>
          <w:b/>
        </w:rPr>
        <w:t xml:space="preserve">successfully </w:t>
      </w:r>
      <w:r w:rsidRPr="005344FC">
        <w:rPr>
          <w:b/>
        </w:rPr>
        <w:t xml:space="preserve">complete one of the above 2 </w:t>
      </w:r>
      <w:r w:rsidR="006E1D07">
        <w:rPr>
          <w:b/>
        </w:rPr>
        <w:t xml:space="preserve">defined </w:t>
      </w:r>
      <w:r w:rsidRPr="005344FC">
        <w:rPr>
          <w:b/>
        </w:rPr>
        <w:t>advanced features</w:t>
      </w:r>
      <w:r w:rsidR="00C33809">
        <w:rPr>
          <w:b/>
        </w:rPr>
        <w:t xml:space="preserve"> </w:t>
      </w:r>
      <w:r w:rsidR="006E1D07">
        <w:rPr>
          <w:b/>
        </w:rPr>
        <w:t>– image or</w:t>
      </w:r>
      <w:r w:rsidR="00672602">
        <w:rPr>
          <w:b/>
        </w:rPr>
        <w:t xml:space="preserve"> game supporting</w:t>
      </w:r>
      <w:r w:rsidR="006E1D07">
        <w:rPr>
          <w:b/>
        </w:rPr>
        <w:t xml:space="preserve"> many </w:t>
      </w:r>
      <w:proofErr w:type="gramStart"/>
      <w:r w:rsidR="006E1D07">
        <w:rPr>
          <w:b/>
        </w:rPr>
        <w:t>categories</w:t>
      </w:r>
      <w:r w:rsidR="00C33809">
        <w:rPr>
          <w:b/>
        </w:rPr>
        <w:t>(</w:t>
      </w:r>
      <w:proofErr w:type="gramEnd"/>
      <w:r w:rsidR="00C33809">
        <w:rPr>
          <w:b/>
        </w:rPr>
        <w:t>without extra marks awarded)</w:t>
      </w:r>
      <w:r w:rsidR="00672602">
        <w:rPr>
          <w:b/>
        </w:rPr>
        <w:t xml:space="preserve"> or face a penalty of 10</w:t>
      </w:r>
      <w:r w:rsidRPr="005344FC">
        <w:rPr>
          <w:b/>
        </w:rPr>
        <w:t xml:space="preserve"> marks</w:t>
      </w:r>
      <w:r w:rsidR="00A017C9">
        <w:rPr>
          <w:b/>
        </w:rPr>
        <w:t>. 2</w:t>
      </w:r>
      <w:r w:rsidR="00BA2DCA">
        <w:rPr>
          <w:b/>
        </w:rPr>
        <w:t>-</w:t>
      </w:r>
      <w:r w:rsidR="00A017C9">
        <w:rPr>
          <w:b/>
        </w:rPr>
        <w:t>member teams must also provide a listing detailing the contribution of each member. This is used to determine the individual contribution, and members who do not contribute will be PENALIZED</w:t>
      </w:r>
      <w:r w:rsidRPr="005344FC">
        <w:rPr>
          <w:b/>
        </w:rPr>
        <w:t>)</w:t>
      </w:r>
      <w:r w:rsidR="00A017C9">
        <w:rPr>
          <w:b/>
        </w:rPr>
        <w:t>.</w:t>
      </w:r>
    </w:p>
    <w:p w14:paraId="664CF146" w14:textId="77777777" w:rsidR="0040220B" w:rsidRDefault="0040220B" w:rsidP="0040220B">
      <w:pPr>
        <w:pStyle w:val="Compact"/>
      </w:pPr>
    </w:p>
    <w:p w14:paraId="30D0E5FE" w14:textId="44C86FED" w:rsidR="00A017C9" w:rsidRDefault="00A017C9" w:rsidP="0040220B">
      <w:pPr>
        <w:pStyle w:val="Compact"/>
      </w:pPr>
    </w:p>
    <w:p w14:paraId="587AAF70" w14:textId="75A93B71" w:rsidR="00672602" w:rsidRDefault="00672602" w:rsidP="0040220B">
      <w:pPr>
        <w:pStyle w:val="Compact"/>
      </w:pPr>
    </w:p>
    <w:p w14:paraId="785A637F" w14:textId="3EA7EC4F" w:rsidR="00672602" w:rsidRDefault="00672602" w:rsidP="0040220B">
      <w:pPr>
        <w:pStyle w:val="Compact"/>
      </w:pPr>
    </w:p>
    <w:p w14:paraId="4B215F33" w14:textId="5A4E12D3" w:rsidR="00672602" w:rsidRDefault="00672602" w:rsidP="0040220B">
      <w:pPr>
        <w:pStyle w:val="Compact"/>
      </w:pPr>
    </w:p>
    <w:p w14:paraId="003506B1" w14:textId="0D4E6635" w:rsidR="00672602" w:rsidRDefault="00672602" w:rsidP="0040220B">
      <w:pPr>
        <w:pStyle w:val="Compact"/>
      </w:pPr>
    </w:p>
    <w:p w14:paraId="13B3B1AF" w14:textId="77777777" w:rsidR="00672602" w:rsidRDefault="00672602" w:rsidP="0040220B">
      <w:pPr>
        <w:pStyle w:val="Compact"/>
      </w:pPr>
    </w:p>
    <w:p w14:paraId="591419C3" w14:textId="77777777"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lastRenderedPageBreak/>
        <w:t>Grading</w:t>
      </w:r>
      <w:r>
        <w:rPr>
          <w:rFonts w:asciiTheme="majorHAnsi" w:hAnsiTheme="majorHAnsi" w:cstheme="majorHAnsi"/>
          <w:b/>
          <w:color w:val="1F497D" w:themeColor="text2"/>
          <w:sz w:val="32"/>
          <w:szCs w:val="32"/>
        </w:rPr>
        <w:t xml:space="preserve"> Guidelines</w:t>
      </w:r>
    </w:p>
    <w:p w14:paraId="732D3B88" w14:textId="77777777" w:rsidR="00E62F07" w:rsidRDefault="00E62F07" w:rsidP="00367A2A">
      <w:pPr>
        <w:jc w:val="both"/>
      </w:pPr>
      <w:r>
        <w:t>The assignment will be assessed based on the following criteria:</w:t>
      </w:r>
    </w:p>
    <w:p w14:paraId="2951CD9D" w14:textId="77777777" w:rsidR="009F26A7" w:rsidRDefault="00E62F07" w:rsidP="009F26A7">
      <w:pPr>
        <w:pStyle w:val="Compact"/>
        <w:numPr>
          <w:ilvl w:val="0"/>
          <w:numId w:val="3"/>
        </w:numPr>
      </w:pPr>
      <w:r>
        <w:t xml:space="preserve">Demonstrate and satisfy the web </w:t>
      </w:r>
      <w:proofErr w:type="spellStart"/>
      <w:r>
        <w:t>api</w:t>
      </w:r>
      <w:proofErr w:type="spellEnd"/>
      <w:r>
        <w:t xml:space="preserve"> endpoint functionalities listed below to access/update and return relevant data from the database upon success or </w:t>
      </w:r>
      <w:proofErr w:type="gramStart"/>
      <w:r>
        <w:t>failure(</w:t>
      </w:r>
      <w:proofErr w:type="gramEnd"/>
      <w:r>
        <w:t>75%)</w:t>
      </w:r>
      <w:r w:rsidR="009F26A7">
        <w:t xml:space="preserve">  </w:t>
      </w:r>
    </w:p>
    <w:p w14:paraId="4249C798" w14:textId="77777777" w:rsidR="009F26A7" w:rsidRDefault="009F26A7" w:rsidP="009F26A7">
      <w:pPr>
        <w:pStyle w:val="Compact"/>
        <w:ind w:left="480"/>
      </w:pPr>
      <w:r>
        <w:t>Note: There are 1</w:t>
      </w:r>
      <w:r w:rsidR="004B12F7">
        <w:t>2</w:t>
      </w:r>
      <w:r w:rsidR="001B57D5">
        <w:t xml:space="preserve"> APIs, with each </w:t>
      </w:r>
      <w:proofErr w:type="spellStart"/>
      <w:r w:rsidR="001B57D5">
        <w:t>api</w:t>
      </w:r>
      <w:proofErr w:type="spellEnd"/>
      <w:r w:rsidR="001B57D5">
        <w:t xml:space="preserve"> taking 5-10</w:t>
      </w:r>
      <w:r>
        <w:t xml:space="preserve"> marks.</w:t>
      </w:r>
    </w:p>
    <w:p w14:paraId="237AD79B" w14:textId="7C49F7F1" w:rsidR="009F26A7" w:rsidRDefault="009F26A7" w:rsidP="009F26A7">
      <w:pPr>
        <w:pStyle w:val="Compact"/>
        <w:ind w:left="480"/>
      </w:pPr>
      <w:r>
        <w:t>Components of gradin</w:t>
      </w:r>
      <w:r w:rsidR="00126850">
        <w:t xml:space="preserve">g per </w:t>
      </w:r>
      <w:proofErr w:type="spellStart"/>
      <w:r w:rsidR="00126850">
        <w:t>api</w:t>
      </w:r>
      <w:proofErr w:type="spellEnd"/>
      <w:r w:rsidR="00126850">
        <w:t xml:space="preserve"> is based </w:t>
      </w:r>
      <w:r w:rsidR="00AA499E">
        <w:t xml:space="preserve">primarily </w:t>
      </w:r>
      <w:r w:rsidR="00126850">
        <w:t xml:space="preserve">on </w:t>
      </w:r>
      <w:r>
        <w:t>correctness</w:t>
      </w:r>
      <w:r w:rsidR="00BA2DCA">
        <w:t xml:space="preserve"> </w:t>
      </w:r>
      <w:r>
        <w:t>(returning the right json data</w:t>
      </w:r>
      <w:r w:rsidR="007939BC">
        <w:t xml:space="preserve"> with proper Model, Controller layer and database calls</w:t>
      </w:r>
      <w:r w:rsidR="00AA499E">
        <w:t>) and</w:t>
      </w:r>
      <w:r>
        <w:t xml:space="preserve"> returning the right failure message.</w:t>
      </w:r>
    </w:p>
    <w:p w14:paraId="3AAE106D" w14:textId="77777777" w:rsidR="00E62F07" w:rsidRDefault="00E62F07" w:rsidP="009F26A7">
      <w:pPr>
        <w:pStyle w:val="Compact"/>
        <w:ind w:left="480"/>
      </w:pPr>
    </w:p>
    <w:p w14:paraId="42B90B80" w14:textId="49B37618" w:rsidR="00E62F07" w:rsidRDefault="00E62F07" w:rsidP="00E62F07">
      <w:pPr>
        <w:pStyle w:val="Compact"/>
        <w:numPr>
          <w:ilvl w:val="0"/>
          <w:numId w:val="3"/>
        </w:numPr>
      </w:pPr>
      <w:r>
        <w:t xml:space="preserve">Proper database design and </w:t>
      </w:r>
      <w:r w:rsidR="00367A2A">
        <w:t xml:space="preserve">creation of </w:t>
      </w:r>
      <w:proofErr w:type="gramStart"/>
      <w:r w:rsidR="00367A2A">
        <w:t>tables</w:t>
      </w:r>
      <w:r w:rsidR="000C77C6">
        <w:t>(</w:t>
      </w:r>
      <w:proofErr w:type="gramEnd"/>
      <w:r w:rsidR="009A024A">
        <w:t>Game</w:t>
      </w:r>
      <w:r w:rsidR="000C77C6">
        <w:t>,</w:t>
      </w:r>
      <w:r w:rsidR="009A024A">
        <w:t xml:space="preserve"> category</w:t>
      </w:r>
      <w:r w:rsidR="00487B97">
        <w:t>,</w:t>
      </w:r>
      <w:r w:rsidR="009A024A">
        <w:t xml:space="preserve"> user</w:t>
      </w:r>
      <w:r w:rsidR="000C77C6">
        <w:t xml:space="preserve"> and </w:t>
      </w:r>
      <w:r w:rsidR="00487B97">
        <w:t>reviews</w:t>
      </w:r>
      <w:r w:rsidR="000C77C6">
        <w:t>)</w:t>
      </w:r>
      <w:r w:rsidR="00367A2A">
        <w:t xml:space="preserve"> with sample data in MySQL</w:t>
      </w:r>
      <w:r w:rsidR="00BA2DCA">
        <w:t xml:space="preserve"> </w:t>
      </w:r>
      <w:r w:rsidR="009A024A">
        <w:t>(10</w:t>
      </w:r>
      <w:r>
        <w:t>%)</w:t>
      </w:r>
    </w:p>
    <w:p w14:paraId="4FFB088A" w14:textId="44D0C1D9" w:rsidR="00E62F07" w:rsidRDefault="00E62F07" w:rsidP="00E62F07">
      <w:pPr>
        <w:pStyle w:val="Compact"/>
        <w:numPr>
          <w:ilvl w:val="0"/>
          <w:numId w:val="3"/>
        </w:numPr>
      </w:pPr>
      <w:r>
        <w:t>Advanced Features</w:t>
      </w:r>
      <w:r w:rsidR="00BA2DCA">
        <w:t xml:space="preserve"> </w:t>
      </w:r>
      <w:r w:rsidR="009A024A">
        <w:t>(15</w:t>
      </w:r>
      <w:r>
        <w:t>%)</w:t>
      </w:r>
    </w:p>
    <w:p w14:paraId="6C836435" w14:textId="77777777" w:rsidR="00E62F07" w:rsidRDefault="00E62F07" w:rsidP="00E62F07">
      <w:pPr>
        <w:pStyle w:val="Compact"/>
        <w:numPr>
          <w:ilvl w:val="0"/>
          <w:numId w:val="3"/>
        </w:numPr>
      </w:pPr>
      <w:r>
        <w:t>Amount of individual contribution to the project</w:t>
      </w:r>
    </w:p>
    <w:p w14:paraId="07A82970" w14:textId="77777777" w:rsidR="00E62F07" w:rsidRPr="00E62F07" w:rsidRDefault="00E62F07" w:rsidP="00E62F07">
      <w:pPr>
        <w:pStyle w:val="Compact"/>
        <w:numPr>
          <w:ilvl w:val="0"/>
          <w:numId w:val="3"/>
        </w:numPr>
      </w:pPr>
      <w:r>
        <w:t>Question &amp; Answer during the interview</w:t>
      </w:r>
    </w:p>
    <w:p w14:paraId="594A5B9E" w14:textId="140F1B1E" w:rsidR="00322594" w:rsidRDefault="00604B98" w:rsidP="004637A8">
      <w:pPr>
        <w:pStyle w:val="Heading1"/>
        <w:tabs>
          <w:tab w:val="left" w:pos="5680"/>
        </w:tabs>
      </w:pPr>
      <w:bookmarkStart w:id="3" w:name="snapsell-api-specs"/>
      <w:r>
        <w:t xml:space="preserve">SP </w:t>
      </w:r>
      <w:r w:rsidR="008A49E8">
        <w:t>Games</w:t>
      </w:r>
      <w:r w:rsidR="00090E43">
        <w:t xml:space="preserve"> API Specs</w:t>
      </w:r>
      <w:bookmarkEnd w:id="3"/>
      <w:r w:rsidR="004637A8">
        <w:tab/>
      </w:r>
    </w:p>
    <w:p w14:paraId="14A9A381" w14:textId="77777777"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14:paraId="4AF23CF1" w14:textId="77777777" w:rsidR="00736822" w:rsidRDefault="00736822">
      <w:pPr>
        <w:pStyle w:val="Heading2"/>
      </w:pPr>
      <w:bookmarkStart w:id="4" w:name="endpoint-get-users"/>
      <w:r>
        <w:t xml:space="preserve">1) </w:t>
      </w:r>
    </w:p>
    <w:p w14:paraId="4A18C26A" w14:textId="0CA2EB6C" w:rsidR="00322594" w:rsidRDefault="00090E43">
      <w:pPr>
        <w:pStyle w:val="Heading2"/>
      </w:pPr>
      <w:r>
        <w:t xml:space="preserve">Endpoint: </w:t>
      </w:r>
      <w:r>
        <w:rPr>
          <w:rStyle w:val="VerbatimChar"/>
        </w:rPr>
        <w:t>GET /user</w:t>
      </w:r>
      <w:bookmarkEnd w:id="4"/>
      <w:r w:rsidR="00124EF2">
        <w:rPr>
          <w:rStyle w:val="VerbatimChar"/>
        </w:rPr>
        <w:t>s/</w:t>
      </w:r>
    </w:p>
    <w:p w14:paraId="32E746AF" w14:textId="77777777" w:rsidR="00322594" w:rsidRDefault="00090E43">
      <w:pPr>
        <w:pStyle w:val="FirstParagraph"/>
      </w:pPr>
      <w:r>
        <w:rPr>
          <w:b/>
        </w:rPr>
        <w:t>Request body schema</w:t>
      </w:r>
      <w:r>
        <w:t>: N/A</w:t>
      </w:r>
    </w:p>
    <w:p w14:paraId="6D8F69CF" w14:textId="77777777" w:rsidR="00322594" w:rsidRDefault="00090E43">
      <w:pPr>
        <w:pStyle w:val="Heading3"/>
      </w:pPr>
      <w:bookmarkStart w:id="5" w:name="success-response"/>
      <w:r>
        <w:t>Success Response</w:t>
      </w:r>
      <w:bookmarkEnd w:id="5"/>
    </w:p>
    <w:p w14:paraId="31DB19EB" w14:textId="77777777" w:rsidR="00322594" w:rsidRDefault="00090E43">
      <w:pPr>
        <w:pStyle w:val="FirstParagraph"/>
      </w:pPr>
      <w:r>
        <w:rPr>
          <w:b/>
        </w:rPr>
        <w:t>Code</w:t>
      </w:r>
      <w:r>
        <w:t xml:space="preserve">: </w:t>
      </w:r>
      <w:r>
        <w:rPr>
          <w:rStyle w:val="VerbatimChar"/>
        </w:rPr>
        <w:t>200 OK</w:t>
      </w:r>
    </w:p>
    <w:p w14:paraId="3D7E1F9E" w14:textId="38AF4347" w:rsidR="00322594" w:rsidRDefault="00090E43">
      <w:pPr>
        <w:pStyle w:val="BodyText"/>
      </w:pPr>
      <w:r>
        <w:rPr>
          <w:b/>
        </w:rPr>
        <w:t>Content</w:t>
      </w:r>
      <w:r>
        <w:t>: Array of all the users in the database</w:t>
      </w:r>
      <w:r w:rsidR="001A50B4">
        <w:t xml:space="preserve">, </w:t>
      </w:r>
      <w:r w:rsidR="00F72574">
        <w:t>who</w:t>
      </w:r>
      <w:r w:rsidR="001A50B4">
        <w:t xml:space="preserve"> may be admin or customer</w:t>
      </w:r>
      <w:r w:rsidR="000E0E18">
        <w:t xml:space="preserve"> type</w:t>
      </w:r>
      <w:r>
        <w:t>:</w:t>
      </w:r>
    </w:p>
    <w:p w14:paraId="2A8FC2AC" w14:textId="56E22638" w:rsidR="00322594" w:rsidRPr="006760A4" w:rsidRDefault="00090E43">
      <w:pPr>
        <w:pStyle w:val="SourceCode"/>
        <w:rPr>
          <w:rFonts w:ascii="Consolas" w:hAnsi="Consolas"/>
          <w:sz w:val="22"/>
        </w:rPr>
      </w:pPr>
      <w:r>
        <w:rPr>
          <w:rStyle w:val="VerbatimChar"/>
        </w:rPr>
        <w:t>[</w:t>
      </w:r>
      <w:r>
        <w:br/>
      </w:r>
      <w:r>
        <w:rPr>
          <w:rStyle w:val="VerbatimChar"/>
        </w:rPr>
        <w:t xml:space="preserve">    {</w:t>
      </w:r>
      <w:r>
        <w:br/>
      </w:r>
      <w:r>
        <w:rPr>
          <w:rStyle w:val="VerbatimChar"/>
        </w:rPr>
        <w:t xml:space="preserve">        "</w:t>
      </w:r>
      <w:proofErr w:type="spellStart"/>
      <w:r w:rsidR="00C90D8B">
        <w:rPr>
          <w:rStyle w:val="VerbatimChar"/>
        </w:rPr>
        <w:t>user</w:t>
      </w:r>
      <w:r>
        <w:rPr>
          <w:rStyle w:val="VerbatimChar"/>
        </w:rPr>
        <w:t>id</w:t>
      </w:r>
      <w:proofErr w:type="spellEnd"/>
      <w:r>
        <w:rPr>
          <w:rStyle w:val="VerbatimChar"/>
        </w:rPr>
        <w:t>": 1,</w:t>
      </w:r>
      <w:r>
        <w:br/>
      </w:r>
      <w:r>
        <w:rPr>
          <w:rStyle w:val="VerbatimChar"/>
        </w:rPr>
        <w:t xml:space="preserve">        "username": "</w:t>
      </w:r>
      <w:r w:rsidR="00E6502A">
        <w:rPr>
          <w:rStyle w:val="VerbatimChar"/>
        </w:rPr>
        <w:t>Terry Tan</w:t>
      </w:r>
      <w:r>
        <w:rPr>
          <w:rStyle w:val="VerbatimChar"/>
        </w:rPr>
        <w:t>",</w:t>
      </w:r>
      <w:r w:rsidR="003F6F13">
        <w:rPr>
          <w:rStyle w:val="VerbatimChar"/>
        </w:rPr>
        <w:br/>
        <w:t xml:space="preserve">        “email”: “</w:t>
      </w:r>
      <w:hyperlink r:id="rId8" w:history="1">
        <w:r w:rsidR="003F6F13" w:rsidRPr="00643FFA">
          <w:rPr>
            <w:rStyle w:val="Hyperlink"/>
            <w:rFonts w:ascii="Consolas" w:hAnsi="Consolas"/>
            <w:sz w:val="22"/>
          </w:rPr>
          <w:t>terry@gmail.com</w:t>
        </w:r>
      </w:hyperlink>
      <w:r w:rsidR="003F6F13">
        <w:rPr>
          <w:rStyle w:val="VerbatimChar"/>
        </w:rPr>
        <w:t>”,</w:t>
      </w:r>
      <w:r w:rsidR="006760A4">
        <w:rPr>
          <w:rStyle w:val="VerbatimChar"/>
        </w:rPr>
        <w:br/>
        <w:t xml:space="preserve">        "type": "Customer",</w:t>
      </w:r>
      <w:r>
        <w:br/>
      </w:r>
      <w:r>
        <w:rPr>
          <w:rStyle w:val="VerbatimChar"/>
        </w:rPr>
        <w:t xml:space="preserve">        "</w:t>
      </w:r>
      <w:proofErr w:type="spellStart"/>
      <w:r>
        <w:rPr>
          <w:rStyle w:val="VerbatimChar"/>
        </w:rPr>
        <w:t>profile_pic_url</w:t>
      </w:r>
      <w:proofErr w:type="spellEnd"/>
      <w:r>
        <w:rPr>
          <w:rStyle w:val="VerbatimChar"/>
        </w:rPr>
        <w:t>": "https://</w:t>
      </w:r>
      <w:r w:rsidR="00E6502A">
        <w:rPr>
          <w:rStyle w:val="VerbatimChar"/>
        </w:rPr>
        <w:t>www.abc.com/terry</w:t>
      </w:r>
      <w:r>
        <w:rPr>
          <w:rStyle w:val="VerbatimChar"/>
        </w:rPr>
        <w:t>.jpg",</w:t>
      </w:r>
      <w:r>
        <w:br/>
      </w:r>
      <w:r>
        <w:rPr>
          <w:rStyle w:val="VerbatimChar"/>
        </w:rPr>
        <w:t xml:space="preserve">        </w:t>
      </w:r>
      <w:r w:rsidR="008A49E8">
        <w:rPr>
          <w:rStyle w:val="VerbatimChar"/>
        </w:rPr>
        <w:t>"</w:t>
      </w:r>
      <w:proofErr w:type="spellStart"/>
      <w:r w:rsidR="008A49E8">
        <w:rPr>
          <w:rStyle w:val="VerbatimChar"/>
        </w:rPr>
        <w:t>created_at</w:t>
      </w:r>
      <w:proofErr w:type="spellEnd"/>
      <w:r w:rsidR="008A49E8">
        <w:rPr>
          <w:rStyle w:val="VerbatimChar"/>
        </w:rPr>
        <w:t>": "2020-11</w:t>
      </w:r>
      <w:r w:rsidR="00E6502A">
        <w:rPr>
          <w:rStyle w:val="VerbatimChar"/>
        </w:rPr>
        <w:t>-02</w:t>
      </w:r>
      <w:r w:rsidR="008A49E8">
        <w:rPr>
          <w:rStyle w:val="VerbatimChar"/>
        </w:rPr>
        <w:t xml:space="preserve"> 17</w:t>
      </w:r>
      <w:r>
        <w:rPr>
          <w:rStyle w:val="VerbatimChar"/>
        </w:rPr>
        <w:t>:54:57"</w:t>
      </w:r>
      <w:r>
        <w:br/>
      </w:r>
      <w:r>
        <w:rPr>
          <w:rStyle w:val="VerbatimChar"/>
        </w:rPr>
        <w:t xml:space="preserve">    },</w:t>
      </w:r>
      <w:r>
        <w:br/>
      </w:r>
      <w:r>
        <w:rPr>
          <w:rStyle w:val="VerbatimChar"/>
        </w:rPr>
        <w:t xml:space="preserve">    ...</w:t>
      </w:r>
      <w:r>
        <w:br/>
      </w:r>
      <w:r>
        <w:rPr>
          <w:rStyle w:val="VerbatimChar"/>
        </w:rPr>
        <w:t>]</w:t>
      </w:r>
    </w:p>
    <w:p w14:paraId="682C04E4" w14:textId="77777777" w:rsidR="00322594" w:rsidRDefault="00090E43">
      <w:pPr>
        <w:pStyle w:val="Heading3"/>
      </w:pPr>
      <w:bookmarkStart w:id="6" w:name="error-responses"/>
      <w:r>
        <w:lastRenderedPageBreak/>
        <w:t>Error Response(s)</w:t>
      </w:r>
      <w:bookmarkEnd w:id="6"/>
    </w:p>
    <w:p w14:paraId="7BC498CF" w14:textId="77777777" w:rsidR="00322594" w:rsidRDefault="00090E43">
      <w:pPr>
        <w:pStyle w:val="FirstParagraph"/>
      </w:pPr>
      <w:r>
        <w:rPr>
          <w:b/>
        </w:rPr>
        <w:t>Condition</w:t>
      </w:r>
      <w:r>
        <w:t>: Unknown error</w:t>
      </w:r>
    </w:p>
    <w:p w14:paraId="40273250" w14:textId="77777777" w:rsidR="00322594" w:rsidRDefault="00090E43">
      <w:pPr>
        <w:pStyle w:val="BodyText"/>
        <w:rPr>
          <w:rStyle w:val="VerbatimChar"/>
        </w:rPr>
      </w:pPr>
      <w:r>
        <w:rPr>
          <w:b/>
        </w:rPr>
        <w:t>Code</w:t>
      </w:r>
      <w:r>
        <w:t xml:space="preserve">: </w:t>
      </w:r>
      <w:r>
        <w:rPr>
          <w:rStyle w:val="VerbatimChar"/>
        </w:rPr>
        <w:t>500 Internal Server Error</w:t>
      </w:r>
    </w:p>
    <w:p w14:paraId="3AC1FD4E" w14:textId="77777777" w:rsidR="002F18E2" w:rsidRDefault="002F18E2">
      <w:pPr>
        <w:pStyle w:val="BodyText"/>
        <w:rPr>
          <w:rStyle w:val="VerbatimChar"/>
        </w:rPr>
      </w:pPr>
    </w:p>
    <w:p w14:paraId="3F1F75CC" w14:textId="77777777" w:rsidR="00736822" w:rsidRDefault="00736822">
      <w:pPr>
        <w:pStyle w:val="Heading2"/>
      </w:pPr>
      <w:bookmarkStart w:id="7" w:name="endpoint-post-users"/>
      <w:r>
        <w:t>2)</w:t>
      </w:r>
    </w:p>
    <w:p w14:paraId="34F6F27E" w14:textId="77777777" w:rsidR="00322594" w:rsidRDefault="00090E43">
      <w:pPr>
        <w:pStyle w:val="Heading2"/>
      </w:pPr>
      <w:r>
        <w:t xml:space="preserve">Endpoint: </w:t>
      </w:r>
      <w:r>
        <w:rPr>
          <w:rStyle w:val="VerbatimChar"/>
        </w:rPr>
        <w:t>POST /users/</w:t>
      </w:r>
      <w:bookmarkEnd w:id="7"/>
    </w:p>
    <w:p w14:paraId="00C1AE62" w14:textId="77777777" w:rsidR="00322594" w:rsidRDefault="00090E43">
      <w:pPr>
        <w:pStyle w:val="FirstParagraph"/>
      </w:pPr>
      <w:r>
        <w:t>Used to add a new user to the database.</w:t>
      </w:r>
    </w:p>
    <w:p w14:paraId="214B9A94" w14:textId="77777777" w:rsidR="00322594" w:rsidRDefault="00090E43">
      <w:pPr>
        <w:pStyle w:val="Heading3"/>
      </w:pPr>
      <w:bookmarkStart w:id="8" w:name="success-response-1"/>
      <w:r>
        <w:t>Success Response</w:t>
      </w:r>
      <w:bookmarkEnd w:id="8"/>
    </w:p>
    <w:p w14:paraId="6C75E35A" w14:textId="77777777" w:rsidR="00322594" w:rsidRDefault="00090E43">
      <w:pPr>
        <w:pStyle w:val="FirstParagraph"/>
      </w:pPr>
      <w:r>
        <w:rPr>
          <w:b/>
        </w:rPr>
        <w:t>Code</w:t>
      </w:r>
      <w:r>
        <w:t xml:space="preserve">: </w:t>
      </w:r>
      <w:r>
        <w:rPr>
          <w:rStyle w:val="VerbatimChar"/>
        </w:rPr>
        <w:t>201 Created</w:t>
      </w:r>
    </w:p>
    <w:p w14:paraId="019FD2E5" w14:textId="77777777" w:rsidR="00322594" w:rsidRDefault="00090E43">
      <w:pPr>
        <w:pStyle w:val="BodyText"/>
      </w:pPr>
      <w:r>
        <w:rPr>
          <w:b/>
        </w:rPr>
        <w:t>Content</w:t>
      </w:r>
      <w:r>
        <w:t>: ID of the newly created user:</w:t>
      </w:r>
    </w:p>
    <w:p w14:paraId="6B6A594E" w14:textId="77777777" w:rsidR="00322594" w:rsidRDefault="00090E43">
      <w:pPr>
        <w:pStyle w:val="SourceCode"/>
      </w:pPr>
      <w:r w:rsidRPr="00487B97">
        <w:rPr>
          <w:rStyle w:val="VerbatimChar"/>
        </w:rPr>
        <w:t>{</w:t>
      </w:r>
      <w:r w:rsidRPr="00487B97">
        <w:br/>
      </w:r>
      <w:r w:rsidR="00C90D8B" w:rsidRPr="00487B97">
        <w:rPr>
          <w:rStyle w:val="VerbatimChar"/>
        </w:rPr>
        <w:t xml:space="preserve">    "</w:t>
      </w:r>
      <w:proofErr w:type="spellStart"/>
      <w:r w:rsidR="00C90D8B" w:rsidRPr="00487B97">
        <w:rPr>
          <w:rStyle w:val="VerbatimChar"/>
        </w:rPr>
        <w:t>userid</w:t>
      </w:r>
      <w:proofErr w:type="spellEnd"/>
      <w:r w:rsidRPr="00487B97">
        <w:rPr>
          <w:rStyle w:val="VerbatimChar"/>
        </w:rPr>
        <w:t>": 1</w:t>
      </w:r>
      <w:r w:rsidRPr="00487B97">
        <w:br/>
      </w:r>
      <w:r w:rsidRPr="00487B97">
        <w:rPr>
          <w:rStyle w:val="VerbatimChar"/>
        </w:rPr>
        <w:t>}</w:t>
      </w:r>
    </w:p>
    <w:p w14:paraId="69F0F56D" w14:textId="77777777" w:rsidR="00322594" w:rsidRDefault="00090E43">
      <w:pPr>
        <w:pStyle w:val="FirstParagraph"/>
      </w:pPr>
      <w:r>
        <w:rPr>
          <w:b/>
        </w:rPr>
        <w:t>Request Body</w:t>
      </w:r>
      <w:r>
        <w:t>:</w:t>
      </w:r>
    </w:p>
    <w:p w14:paraId="5C045826" w14:textId="77777777" w:rsidR="00322594" w:rsidRDefault="00090E43">
      <w:pPr>
        <w:pStyle w:val="BodyText"/>
      </w:pPr>
      <w:r>
        <w:t>Ensure that the id and created timestamp are autogenerated and not provided by the user.</w:t>
      </w:r>
    </w:p>
    <w:p w14:paraId="2DB685D1"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username": "Terry Tan",</w:t>
      </w:r>
    </w:p>
    <w:p w14:paraId="4E387EDD" w14:textId="74DFFC4B" w:rsidR="00322594" w:rsidRDefault="00487B97">
      <w:pPr>
        <w:pStyle w:val="SourceCode"/>
      </w:pPr>
      <w:r>
        <w:rPr>
          <w:rStyle w:val="VerbatimChar"/>
        </w:rPr>
        <w:t xml:space="preserve">    </w:t>
      </w:r>
      <w:r w:rsidR="008A49E8">
        <w:rPr>
          <w:rStyle w:val="VerbatimChar"/>
        </w:rPr>
        <w:t>“</w:t>
      </w:r>
      <w:r>
        <w:rPr>
          <w:rStyle w:val="VerbatimChar"/>
        </w:rPr>
        <w:t>email”: “</w:t>
      </w:r>
      <w:hyperlink r:id="rId9" w:history="1">
        <w:r w:rsidRPr="00643FFA">
          <w:rPr>
            <w:rStyle w:val="Hyperlink"/>
            <w:rFonts w:ascii="Consolas" w:hAnsi="Consolas"/>
            <w:sz w:val="22"/>
          </w:rPr>
          <w:t>terry@gmail.com</w:t>
        </w:r>
      </w:hyperlink>
      <w:r>
        <w:rPr>
          <w:rStyle w:val="VerbatimChar"/>
        </w:rPr>
        <w:t>”,</w:t>
      </w:r>
      <w:r w:rsidR="008A49E8">
        <w:rPr>
          <w:rStyle w:val="VerbatimChar"/>
        </w:rPr>
        <w:br/>
        <w:t xml:space="preserve">    "</w:t>
      </w:r>
      <w:r w:rsidR="00633331">
        <w:rPr>
          <w:rStyle w:val="VerbatimChar"/>
        </w:rPr>
        <w:t>type</w:t>
      </w:r>
      <w:r w:rsidR="008A49E8">
        <w:rPr>
          <w:rStyle w:val="VerbatimChar"/>
        </w:rPr>
        <w:t>": "Customer",</w:t>
      </w:r>
      <w:r w:rsidR="00E6502A">
        <w:br/>
      </w:r>
      <w:r w:rsidR="00E6502A">
        <w:rPr>
          <w:rStyle w:val="VerbatimChar"/>
        </w:rPr>
        <w:t xml:space="preserve">    "</w:t>
      </w:r>
      <w:proofErr w:type="spellStart"/>
      <w:r w:rsidR="00E6502A">
        <w:rPr>
          <w:rStyle w:val="VerbatimChar"/>
        </w:rPr>
        <w:t>profile_pic_url</w:t>
      </w:r>
      <w:proofErr w:type="spellEnd"/>
      <w:r w:rsidR="00E6502A">
        <w:rPr>
          <w:rStyle w:val="VerbatimChar"/>
        </w:rPr>
        <w:t>": "https://www.abc.com/terry.jpg"</w:t>
      </w:r>
      <w:r w:rsidR="00E6502A">
        <w:br/>
      </w:r>
      <w:r w:rsidR="00090E43">
        <w:br/>
      </w:r>
      <w:r w:rsidR="00090E43">
        <w:rPr>
          <w:rStyle w:val="VerbatimChar"/>
        </w:rPr>
        <w:t>}</w:t>
      </w:r>
    </w:p>
    <w:p w14:paraId="6867B940" w14:textId="77777777" w:rsidR="00322594" w:rsidRDefault="00090E43">
      <w:pPr>
        <w:pStyle w:val="Heading3"/>
      </w:pPr>
      <w:bookmarkStart w:id="9" w:name="error-responses-1"/>
      <w:r>
        <w:t>Error Response(s)</w:t>
      </w:r>
      <w:bookmarkEnd w:id="9"/>
    </w:p>
    <w:p w14:paraId="6E3ACBB3" w14:textId="77777777" w:rsidR="00322594" w:rsidRDefault="00090E43">
      <w:pPr>
        <w:pStyle w:val="FirstParagraph"/>
      </w:pPr>
      <w:r>
        <w:rPr>
          <w:b/>
        </w:rPr>
        <w:t>Condition</w:t>
      </w:r>
      <w:r>
        <w:t>: Unknown error</w:t>
      </w:r>
    </w:p>
    <w:p w14:paraId="60A5911B" w14:textId="77777777" w:rsidR="00322594" w:rsidRDefault="00090E43">
      <w:pPr>
        <w:pStyle w:val="BodyText"/>
      </w:pPr>
      <w:r>
        <w:rPr>
          <w:b/>
        </w:rPr>
        <w:t>Code</w:t>
      </w:r>
      <w:r>
        <w:t xml:space="preserve">: </w:t>
      </w:r>
      <w:r>
        <w:rPr>
          <w:rStyle w:val="VerbatimChar"/>
        </w:rPr>
        <w:t>500 Internal Server Error</w:t>
      </w:r>
    </w:p>
    <w:p w14:paraId="4ABC950C" w14:textId="77777777" w:rsidR="00736822" w:rsidRDefault="00736822">
      <w:pPr>
        <w:pStyle w:val="Heading2"/>
      </w:pPr>
      <w:bookmarkStart w:id="10" w:name="endpoint-get-usersid"/>
      <w:r>
        <w:t>3)</w:t>
      </w:r>
    </w:p>
    <w:p w14:paraId="3FAEB7D7" w14:textId="77777777" w:rsidR="00322594" w:rsidRDefault="00090E43">
      <w:pPr>
        <w:pStyle w:val="Heading2"/>
      </w:pPr>
      <w:r>
        <w:t xml:space="preserve">Endpoint: </w:t>
      </w:r>
      <w:r>
        <w:rPr>
          <w:rStyle w:val="VerbatimChar"/>
        </w:rPr>
        <w:t>GET /users/:id/</w:t>
      </w:r>
      <w:bookmarkEnd w:id="10"/>
    </w:p>
    <w:p w14:paraId="2CCF7BB6" w14:textId="77777777" w:rsidR="00322594" w:rsidRDefault="00090E43">
      <w:pPr>
        <w:pStyle w:val="FirstParagraph"/>
      </w:pPr>
      <w:r>
        <w:t>Retrieve a single user by their id.</w:t>
      </w:r>
    </w:p>
    <w:p w14:paraId="2EC9CF55" w14:textId="77777777" w:rsidR="00322594" w:rsidRDefault="00090E43">
      <w:pPr>
        <w:pStyle w:val="BodyText"/>
      </w:pPr>
      <w:r>
        <w:rPr>
          <w:b/>
        </w:rPr>
        <w:t>Request body schema</w:t>
      </w:r>
      <w:r>
        <w:t>: N/A</w:t>
      </w:r>
    </w:p>
    <w:p w14:paraId="0F23BE08" w14:textId="77777777" w:rsidR="00322594" w:rsidRDefault="00090E43">
      <w:pPr>
        <w:pStyle w:val="Heading3"/>
      </w:pPr>
      <w:bookmarkStart w:id="11" w:name="success-response-2"/>
      <w:r>
        <w:lastRenderedPageBreak/>
        <w:t>Success Response</w:t>
      </w:r>
      <w:bookmarkEnd w:id="11"/>
    </w:p>
    <w:p w14:paraId="693DFDB0" w14:textId="77777777" w:rsidR="00322594" w:rsidRDefault="00090E43">
      <w:pPr>
        <w:pStyle w:val="FirstParagraph"/>
      </w:pPr>
      <w:r>
        <w:rPr>
          <w:b/>
        </w:rPr>
        <w:t>Code</w:t>
      </w:r>
      <w:r>
        <w:t xml:space="preserve">: </w:t>
      </w:r>
      <w:r>
        <w:rPr>
          <w:rStyle w:val="VerbatimChar"/>
        </w:rPr>
        <w:t>200 OK</w:t>
      </w:r>
    </w:p>
    <w:p w14:paraId="0A3A3F67" w14:textId="77777777" w:rsidR="00322594" w:rsidRDefault="00090E43">
      <w:pPr>
        <w:pStyle w:val="BodyText"/>
      </w:pPr>
      <w:r>
        <w:rPr>
          <w:b/>
        </w:rPr>
        <w:t>Content</w:t>
      </w:r>
      <w:r>
        <w:t>: A single user:</w:t>
      </w:r>
    </w:p>
    <w:p w14:paraId="779F0C8F"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w:t>
      </w:r>
      <w:proofErr w:type="spellStart"/>
      <w:r w:rsidR="00C90D8B">
        <w:rPr>
          <w:rStyle w:val="VerbatimChar"/>
        </w:rPr>
        <w:t>user</w:t>
      </w:r>
      <w:r w:rsidR="00E6502A">
        <w:rPr>
          <w:rStyle w:val="VerbatimChar"/>
        </w:rPr>
        <w:t>id</w:t>
      </w:r>
      <w:proofErr w:type="spellEnd"/>
      <w:r w:rsidR="00E6502A">
        <w:rPr>
          <w:rStyle w:val="VerbatimChar"/>
        </w:rPr>
        <w:t>": 1,</w:t>
      </w:r>
      <w:r w:rsidR="00E6502A">
        <w:br/>
      </w:r>
      <w:r w:rsidR="00E6502A">
        <w:rPr>
          <w:rStyle w:val="VerbatimChar"/>
        </w:rPr>
        <w:t xml:space="preserve">    "username": "Terry Tan",</w:t>
      </w:r>
    </w:p>
    <w:p w14:paraId="4DE18C68" w14:textId="60D43F55" w:rsidR="008A49E8" w:rsidRDefault="00487B97" w:rsidP="008A49E8">
      <w:pPr>
        <w:pStyle w:val="SourceCode"/>
        <w:ind w:firstLine="480"/>
        <w:rPr>
          <w:rStyle w:val="VerbatimChar"/>
        </w:rPr>
      </w:pPr>
      <w:r>
        <w:rPr>
          <w:rStyle w:val="VerbatimChar"/>
        </w:rPr>
        <w:t>“email”: “</w:t>
      </w:r>
      <w:hyperlink r:id="rId10"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w:t>
      </w:r>
      <w:proofErr w:type="spellStart"/>
      <w:r w:rsidR="00E6502A">
        <w:rPr>
          <w:rStyle w:val="VerbatimChar"/>
        </w:rPr>
        <w:t>profile_pic_url</w:t>
      </w:r>
      <w:proofErr w:type="spellEnd"/>
      <w:r w:rsidR="00E6502A">
        <w:rPr>
          <w:rStyle w:val="VerbatimChar"/>
        </w:rPr>
        <w:t>": "https://www.abc.com/terry.jpg",</w:t>
      </w:r>
    </w:p>
    <w:p w14:paraId="2BB1C85B" w14:textId="188F60FA" w:rsidR="00322594" w:rsidRDefault="008A49E8" w:rsidP="008A49E8">
      <w:pPr>
        <w:pStyle w:val="SourceCode"/>
        <w:ind w:firstLine="480"/>
      </w:pPr>
      <w:r>
        <w:rPr>
          <w:rStyle w:val="VerbatimChar"/>
        </w:rPr>
        <w:t>"</w:t>
      </w:r>
      <w:r w:rsidR="00A33839">
        <w:rPr>
          <w:rStyle w:val="VerbatimChar"/>
        </w:rPr>
        <w:t>type</w:t>
      </w:r>
      <w:r>
        <w:rPr>
          <w:rStyle w:val="VerbatimChar"/>
        </w:rPr>
        <w:t>": "Customer",</w:t>
      </w:r>
      <w:r w:rsidR="00E6502A">
        <w:br/>
      </w:r>
      <w:r w:rsidR="00E6502A">
        <w:rPr>
          <w:rStyle w:val="VerbatimChar"/>
        </w:rPr>
        <w:t xml:space="preserve">    "</w:t>
      </w:r>
      <w:proofErr w:type="spellStart"/>
      <w:r w:rsidR="00E6502A">
        <w:rPr>
          <w:rStyle w:val="VerbatimChar"/>
        </w:rPr>
        <w:t>created_at</w:t>
      </w:r>
      <w:proofErr w:type="spellEnd"/>
      <w:r w:rsidR="00E6502A">
        <w:rPr>
          <w:rStyle w:val="VerbatimChar"/>
        </w:rPr>
        <w:t>": "2020-</w:t>
      </w:r>
      <w:r>
        <w:rPr>
          <w:rStyle w:val="VerbatimChar"/>
        </w:rPr>
        <w:t>11-02 17</w:t>
      </w:r>
      <w:r w:rsidR="00E6502A">
        <w:rPr>
          <w:rStyle w:val="VerbatimChar"/>
        </w:rPr>
        <w:t>:54:57"</w:t>
      </w:r>
      <w:r w:rsidR="00E6502A">
        <w:br/>
      </w:r>
      <w:r w:rsidR="00090E43">
        <w:rPr>
          <w:rStyle w:val="VerbatimChar"/>
        </w:rPr>
        <w:t>}</w:t>
      </w:r>
    </w:p>
    <w:p w14:paraId="5E600F04" w14:textId="77777777" w:rsidR="00322594" w:rsidRDefault="00090E43">
      <w:pPr>
        <w:pStyle w:val="Heading3"/>
      </w:pPr>
      <w:bookmarkStart w:id="12" w:name="error-responses-2"/>
      <w:r>
        <w:t>Error Response(s)</w:t>
      </w:r>
      <w:bookmarkEnd w:id="12"/>
    </w:p>
    <w:p w14:paraId="262D02FE" w14:textId="77777777" w:rsidR="00322594" w:rsidRDefault="00090E43">
      <w:pPr>
        <w:pStyle w:val="BodyText"/>
      </w:pPr>
      <w:r>
        <w:rPr>
          <w:b/>
        </w:rPr>
        <w:t>Condition</w:t>
      </w:r>
      <w:r>
        <w:t>: Unknown error</w:t>
      </w:r>
    </w:p>
    <w:p w14:paraId="27D88B63" w14:textId="7E01ED66" w:rsidR="00322594" w:rsidRDefault="00090E43">
      <w:pPr>
        <w:pStyle w:val="BodyText"/>
        <w:rPr>
          <w:rStyle w:val="VerbatimChar"/>
        </w:rPr>
      </w:pPr>
      <w:r>
        <w:rPr>
          <w:b/>
        </w:rPr>
        <w:t>Code</w:t>
      </w:r>
      <w:r>
        <w:t xml:space="preserve">: </w:t>
      </w:r>
      <w:r>
        <w:rPr>
          <w:rStyle w:val="VerbatimChar"/>
        </w:rPr>
        <w:t>500 Internal Server Error</w:t>
      </w:r>
    </w:p>
    <w:p w14:paraId="2AFD6EC6" w14:textId="578F5A33" w:rsidR="00AA78E7" w:rsidRDefault="00AA78E7">
      <w:pPr>
        <w:pStyle w:val="BodyText"/>
        <w:rPr>
          <w:rStyle w:val="VerbatimChar"/>
        </w:rPr>
      </w:pPr>
    </w:p>
    <w:p w14:paraId="10EBB839" w14:textId="77777777" w:rsidR="00AA78E7" w:rsidRDefault="00AA78E7" w:rsidP="00AA78E7">
      <w:pPr>
        <w:pStyle w:val="Heading2"/>
      </w:pPr>
      <w:r>
        <w:t>4)</w:t>
      </w:r>
    </w:p>
    <w:p w14:paraId="3E07204C" w14:textId="148E4AC0" w:rsidR="00AA78E7" w:rsidRDefault="00AA78E7" w:rsidP="00AA78E7">
      <w:pPr>
        <w:pStyle w:val="Heading2"/>
      </w:pPr>
      <w:r>
        <w:t xml:space="preserve">Endpoint: </w:t>
      </w:r>
      <w:r>
        <w:rPr>
          <w:rStyle w:val="VerbatimChar"/>
        </w:rPr>
        <w:t>POST /category</w:t>
      </w:r>
    </w:p>
    <w:p w14:paraId="326EE94A" w14:textId="55EC8F44" w:rsidR="00AA78E7" w:rsidRDefault="00AA78E7" w:rsidP="00AA78E7">
      <w:pPr>
        <w:pStyle w:val="FirstParagraph"/>
      </w:pPr>
      <w:r>
        <w:t>Inserts a new category.</w:t>
      </w:r>
    </w:p>
    <w:p w14:paraId="63F88204" w14:textId="77777777" w:rsidR="00AA78E7" w:rsidRDefault="00AA78E7" w:rsidP="00AA78E7">
      <w:pPr>
        <w:pStyle w:val="BodyText"/>
      </w:pPr>
      <w:r>
        <w:rPr>
          <w:b/>
        </w:rPr>
        <w:t>Request body schema</w:t>
      </w:r>
      <w:r>
        <w:t>:</w:t>
      </w:r>
    </w:p>
    <w:p w14:paraId="04F72BF7" w14:textId="435ECF58" w:rsidR="00AA78E7" w:rsidRDefault="00AA78E7" w:rsidP="00AA78E7">
      <w:pPr>
        <w:pStyle w:val="SourceCode"/>
        <w:rPr>
          <w:rStyle w:val="VerbatimChar"/>
        </w:rPr>
      </w:pPr>
      <w:r>
        <w:rPr>
          <w:rStyle w:val="VerbatimChar"/>
        </w:rPr>
        <w:t>{</w:t>
      </w:r>
      <w:r>
        <w:br/>
      </w:r>
      <w:r>
        <w:rPr>
          <w:rStyle w:val="VerbatimChar"/>
        </w:rPr>
        <w:t xml:space="preserve">    “</w:t>
      </w:r>
      <w:proofErr w:type="spellStart"/>
      <w:r>
        <w:rPr>
          <w:rStyle w:val="VerbatimChar"/>
        </w:rPr>
        <w:t>catname</w:t>
      </w:r>
      <w:proofErr w:type="spellEnd"/>
      <w:r w:rsidR="008C08A1">
        <w:rPr>
          <w:rStyle w:val="VerbatimChar"/>
        </w:rPr>
        <w:t>": "Action</w:t>
      </w:r>
      <w:r>
        <w:rPr>
          <w:rStyle w:val="VerbatimChar"/>
        </w:rPr>
        <w:t>",</w:t>
      </w:r>
    </w:p>
    <w:p w14:paraId="195E56F5" w14:textId="2B5E613E" w:rsidR="00AA78E7" w:rsidRDefault="00AA78E7" w:rsidP="00AA78E7">
      <w:pPr>
        <w:pStyle w:val="SourceCode"/>
      </w:pPr>
      <w:r>
        <w:rPr>
          <w:rStyle w:val="VerbatimChar"/>
        </w:rPr>
        <w:t xml:space="preserve">    “description”: “</w:t>
      </w:r>
      <w:r w:rsidR="008C08A1">
        <w:rPr>
          <w:rFonts w:ascii="Arial" w:hAnsi="Arial" w:cs="Arial"/>
          <w:color w:val="4D5156"/>
          <w:sz w:val="21"/>
          <w:szCs w:val="21"/>
          <w:shd w:val="clear" w:color="auto" w:fill="FFFFFF"/>
        </w:rPr>
        <w:t>An </w:t>
      </w:r>
      <w:r w:rsidR="008C08A1" w:rsidRPr="008C08A1">
        <w:rPr>
          <w:rStyle w:val="Emphasis"/>
          <w:rFonts w:ascii="Arial" w:hAnsi="Arial" w:cs="Arial"/>
          <w:bCs/>
          <w:i w:val="0"/>
          <w:iCs w:val="0"/>
          <w:color w:val="5F6368"/>
          <w:sz w:val="21"/>
          <w:szCs w:val="21"/>
          <w:shd w:val="clear" w:color="auto" w:fill="FFFFFF"/>
        </w:rPr>
        <w:t>action game</w:t>
      </w:r>
      <w:r w:rsidR="008C08A1">
        <w:rPr>
          <w:rFonts w:ascii="Arial" w:hAnsi="Arial" w:cs="Arial"/>
          <w:color w:val="4D5156"/>
          <w:sz w:val="21"/>
          <w:szCs w:val="21"/>
          <w:shd w:val="clear" w:color="auto" w:fill="FFFFFF"/>
        </w:rPr>
        <w:t xml:space="preserve"> emphasizes physical challenges, including hand–eye coordination and reaction-time</w:t>
      </w:r>
      <w:r>
        <w:rPr>
          <w:rStyle w:val="VerbatimChar"/>
        </w:rPr>
        <w:t>”</w:t>
      </w:r>
      <w:r>
        <w:rPr>
          <w:rStyle w:val="VerbatimChar"/>
        </w:rPr>
        <w:br/>
        <w:t xml:space="preserve">    </w:t>
      </w:r>
      <w:r>
        <w:br/>
      </w:r>
      <w:r>
        <w:br/>
      </w:r>
      <w:r>
        <w:rPr>
          <w:rStyle w:val="VerbatimChar"/>
        </w:rPr>
        <w:t>}</w:t>
      </w:r>
    </w:p>
    <w:p w14:paraId="623BE6E2" w14:textId="77777777" w:rsidR="00AA78E7" w:rsidRDefault="00AA78E7" w:rsidP="00AA78E7">
      <w:pPr>
        <w:pStyle w:val="Heading3"/>
      </w:pPr>
      <w:r>
        <w:t>Success Response</w:t>
      </w:r>
    </w:p>
    <w:p w14:paraId="2F154AE3" w14:textId="77777777" w:rsidR="00AA78E7" w:rsidRDefault="00AA78E7" w:rsidP="00AA78E7">
      <w:pPr>
        <w:pStyle w:val="FirstParagraph"/>
      </w:pPr>
      <w:r>
        <w:rPr>
          <w:b/>
        </w:rPr>
        <w:t>Code</w:t>
      </w:r>
      <w:r>
        <w:t xml:space="preserve">: </w:t>
      </w:r>
      <w:r>
        <w:rPr>
          <w:rStyle w:val="VerbatimChar"/>
        </w:rPr>
        <w:t>204 No Content</w:t>
      </w:r>
    </w:p>
    <w:p w14:paraId="5EE6B7B0" w14:textId="77777777" w:rsidR="00AA78E7" w:rsidRDefault="00AA78E7" w:rsidP="00AA78E7">
      <w:pPr>
        <w:pStyle w:val="BodyText"/>
      </w:pPr>
      <w:r>
        <w:rPr>
          <w:b/>
        </w:rPr>
        <w:t>Content</w:t>
      </w:r>
      <w:r>
        <w:t>: N/A</w:t>
      </w:r>
    </w:p>
    <w:p w14:paraId="5421B0E1" w14:textId="77777777" w:rsidR="00AA78E7" w:rsidRDefault="00AA78E7" w:rsidP="00AA78E7">
      <w:pPr>
        <w:pStyle w:val="Heading3"/>
      </w:pPr>
      <w:r>
        <w:t>Error Response(s)</w:t>
      </w:r>
    </w:p>
    <w:p w14:paraId="2B8B8EB1" w14:textId="02D57D6C" w:rsidR="00AA78E7" w:rsidRPr="006C5DA8" w:rsidRDefault="00AA78E7" w:rsidP="00AA78E7">
      <w:pPr>
        <w:pStyle w:val="FirstParagraph"/>
        <w:rPr>
          <w:b/>
          <w:highlight w:val="yellow"/>
        </w:rPr>
      </w:pPr>
      <w:r>
        <w:rPr>
          <w:b/>
          <w:highlight w:val="yellow"/>
        </w:rPr>
        <w:t>Condition: The</w:t>
      </w:r>
      <w:r w:rsidRPr="006C5DA8">
        <w:rPr>
          <w:b/>
          <w:highlight w:val="yellow"/>
        </w:rPr>
        <w:t xml:space="preserve"> </w:t>
      </w:r>
      <w:r w:rsidR="00AA285A">
        <w:rPr>
          <w:b/>
          <w:highlight w:val="yellow"/>
        </w:rPr>
        <w:t xml:space="preserve">category </w:t>
      </w:r>
      <w:r w:rsidRPr="006C5DA8">
        <w:rPr>
          <w:rStyle w:val="VerbatimChar"/>
          <w:b/>
          <w:highlight w:val="yellow"/>
        </w:rPr>
        <w:t>name</w:t>
      </w:r>
      <w:r w:rsidRPr="006C5DA8">
        <w:rPr>
          <w:b/>
          <w:highlight w:val="yellow"/>
        </w:rPr>
        <w:t xml:space="preserve"> provided already exists.</w:t>
      </w:r>
    </w:p>
    <w:p w14:paraId="23EDE5CF" w14:textId="77777777" w:rsidR="00AA78E7" w:rsidRDefault="00AA78E7" w:rsidP="00AA78E7">
      <w:pPr>
        <w:pStyle w:val="BodyText"/>
      </w:pPr>
      <w:r w:rsidRPr="006C5DA8">
        <w:rPr>
          <w:b/>
          <w:highlight w:val="yellow"/>
        </w:rPr>
        <w:lastRenderedPageBreak/>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7895F0F1" w14:textId="77777777" w:rsidR="00AA78E7" w:rsidRDefault="00AA78E7" w:rsidP="00AA78E7">
      <w:pPr>
        <w:pStyle w:val="BodyText"/>
      </w:pPr>
      <w:r>
        <w:rPr>
          <w:b/>
        </w:rPr>
        <w:t>Condition</w:t>
      </w:r>
      <w:r>
        <w:t>: Unknown error</w:t>
      </w:r>
    </w:p>
    <w:p w14:paraId="32CEDE2D" w14:textId="0EA7B57E" w:rsidR="00AA78E7" w:rsidRDefault="00AA78E7" w:rsidP="008C08A1">
      <w:pPr>
        <w:pStyle w:val="BodyText"/>
      </w:pPr>
      <w:r>
        <w:rPr>
          <w:b/>
        </w:rPr>
        <w:t>Code</w:t>
      </w:r>
      <w:r>
        <w:t xml:space="preserve">: </w:t>
      </w:r>
      <w:r>
        <w:rPr>
          <w:rStyle w:val="VerbatimChar"/>
        </w:rPr>
        <w:t>500 Internal Server Error</w:t>
      </w:r>
    </w:p>
    <w:p w14:paraId="396828E3" w14:textId="20A84161" w:rsidR="00E75AAE" w:rsidRDefault="00AA285A">
      <w:pPr>
        <w:pStyle w:val="Heading2"/>
      </w:pPr>
      <w:bookmarkStart w:id="13" w:name="endpoint-put-usersid"/>
      <w:r>
        <w:t>5</w:t>
      </w:r>
      <w:r w:rsidR="00E75AAE">
        <w:t>)</w:t>
      </w:r>
    </w:p>
    <w:p w14:paraId="6BF550B9" w14:textId="6C04D3CD" w:rsidR="00322594" w:rsidRDefault="00090E43">
      <w:pPr>
        <w:pStyle w:val="Heading2"/>
      </w:pPr>
      <w:r>
        <w:t xml:space="preserve">Endpoint: </w:t>
      </w:r>
      <w:r>
        <w:rPr>
          <w:rStyle w:val="VerbatimChar"/>
        </w:rPr>
        <w:t>PUT /</w:t>
      </w:r>
      <w:r w:rsidR="00AA78E7">
        <w:rPr>
          <w:rStyle w:val="VerbatimChar"/>
        </w:rPr>
        <w:t>category</w:t>
      </w:r>
      <w:r>
        <w:rPr>
          <w:rStyle w:val="VerbatimChar"/>
        </w:rPr>
        <w:t>/:id/</w:t>
      </w:r>
      <w:bookmarkEnd w:id="13"/>
    </w:p>
    <w:p w14:paraId="3D26B541" w14:textId="01C80153" w:rsidR="00322594" w:rsidRDefault="00AA78E7">
      <w:pPr>
        <w:pStyle w:val="FirstParagraph"/>
      </w:pPr>
      <w:r>
        <w:t>Update a category</w:t>
      </w:r>
      <w:r w:rsidR="00090E43">
        <w:t>. ID and created timestamp should not be updatable.</w:t>
      </w:r>
    </w:p>
    <w:p w14:paraId="110455C2" w14:textId="77777777" w:rsidR="00322594" w:rsidRDefault="00090E43">
      <w:pPr>
        <w:pStyle w:val="BodyText"/>
      </w:pPr>
      <w:r>
        <w:rPr>
          <w:b/>
        </w:rPr>
        <w:t>Request body schema</w:t>
      </w:r>
      <w:r>
        <w:t>:</w:t>
      </w:r>
    </w:p>
    <w:p w14:paraId="6E5AB077" w14:textId="27AE1E08" w:rsidR="00322594" w:rsidRDefault="00090E43">
      <w:pPr>
        <w:pStyle w:val="BodyText"/>
      </w:pPr>
      <w:r>
        <w:t xml:space="preserve">Refer to the request body schema for the </w:t>
      </w:r>
      <w:r>
        <w:rPr>
          <w:rStyle w:val="VerbatimChar"/>
        </w:rPr>
        <w:t>POST /</w:t>
      </w:r>
      <w:r w:rsidR="00AA285A">
        <w:rPr>
          <w:rStyle w:val="VerbatimChar"/>
        </w:rPr>
        <w:t>category</w:t>
      </w:r>
      <w:r>
        <w:t xml:space="preserve"> endpoint.</w:t>
      </w:r>
    </w:p>
    <w:p w14:paraId="2830BFE4" w14:textId="77777777" w:rsidR="00322594" w:rsidRDefault="00090E43">
      <w:pPr>
        <w:pStyle w:val="Heading3"/>
      </w:pPr>
      <w:bookmarkStart w:id="14" w:name="success-response-3"/>
      <w:r>
        <w:t>Success Response</w:t>
      </w:r>
      <w:bookmarkEnd w:id="14"/>
    </w:p>
    <w:p w14:paraId="713E4EA3" w14:textId="77777777" w:rsidR="00322594" w:rsidRDefault="00090E43">
      <w:pPr>
        <w:pStyle w:val="FirstParagraph"/>
      </w:pPr>
      <w:r>
        <w:rPr>
          <w:b/>
        </w:rPr>
        <w:t>Code</w:t>
      </w:r>
      <w:r>
        <w:t xml:space="preserve">: </w:t>
      </w:r>
      <w:r>
        <w:rPr>
          <w:rStyle w:val="VerbatimChar"/>
        </w:rPr>
        <w:t>204 No Content</w:t>
      </w:r>
    </w:p>
    <w:p w14:paraId="7E5BC7FC" w14:textId="77777777" w:rsidR="00322594" w:rsidRDefault="00090E43">
      <w:pPr>
        <w:pStyle w:val="BodyText"/>
      </w:pPr>
      <w:r>
        <w:rPr>
          <w:b/>
        </w:rPr>
        <w:t>Content</w:t>
      </w:r>
      <w:r>
        <w:t>: N/A</w:t>
      </w:r>
    </w:p>
    <w:p w14:paraId="221409A8" w14:textId="77777777" w:rsidR="00322594" w:rsidRDefault="00090E43">
      <w:pPr>
        <w:pStyle w:val="Heading3"/>
      </w:pPr>
      <w:bookmarkStart w:id="15" w:name="error-responses-3"/>
      <w:r>
        <w:t>Error Response(s)</w:t>
      </w:r>
      <w:bookmarkEnd w:id="15"/>
    </w:p>
    <w:p w14:paraId="75C3364A" w14:textId="3BB8C813" w:rsidR="00322594" w:rsidRPr="006C5DA8" w:rsidRDefault="00AA78E7">
      <w:pPr>
        <w:pStyle w:val="FirstParagraph"/>
        <w:rPr>
          <w:b/>
          <w:highlight w:val="yellow"/>
        </w:rPr>
      </w:pPr>
      <w:r>
        <w:rPr>
          <w:b/>
          <w:highlight w:val="yellow"/>
        </w:rPr>
        <w:t>Condition: The</w:t>
      </w:r>
      <w:r w:rsidR="00090E43" w:rsidRPr="006C5DA8">
        <w:rPr>
          <w:b/>
          <w:highlight w:val="yellow"/>
        </w:rPr>
        <w:t xml:space="preserve"> </w:t>
      </w:r>
      <w:r w:rsidR="00AA285A">
        <w:rPr>
          <w:b/>
          <w:highlight w:val="yellow"/>
        </w:rPr>
        <w:t xml:space="preserve">category </w:t>
      </w:r>
      <w:r w:rsidR="00090E43" w:rsidRPr="006C5DA8">
        <w:rPr>
          <w:rStyle w:val="VerbatimChar"/>
          <w:b/>
          <w:highlight w:val="yellow"/>
        </w:rPr>
        <w:t>name</w:t>
      </w:r>
      <w:r w:rsidR="00090E43" w:rsidRPr="006C5DA8">
        <w:rPr>
          <w:b/>
          <w:highlight w:val="yellow"/>
        </w:rPr>
        <w:t xml:space="preserve"> provided already exists.</w:t>
      </w:r>
    </w:p>
    <w:p w14:paraId="5D06A0EE" w14:textId="77777777" w:rsidR="00322594" w:rsidRDefault="00090E43">
      <w:pPr>
        <w:pStyle w:val="BodyText"/>
      </w:pPr>
      <w:r w:rsidRPr="006C5DA8">
        <w:rPr>
          <w:b/>
          <w:highlight w:val="yellow"/>
        </w:rPr>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6258A19A" w14:textId="77777777" w:rsidR="00322594" w:rsidRDefault="00090E43">
      <w:pPr>
        <w:pStyle w:val="BodyText"/>
      </w:pPr>
      <w:r>
        <w:rPr>
          <w:b/>
        </w:rPr>
        <w:t>Condition</w:t>
      </w:r>
      <w:r>
        <w:t>: Unknown error</w:t>
      </w:r>
    </w:p>
    <w:p w14:paraId="7D3C744C" w14:textId="77777777" w:rsidR="00322594" w:rsidRDefault="00090E43">
      <w:pPr>
        <w:pStyle w:val="BodyText"/>
      </w:pPr>
      <w:r>
        <w:rPr>
          <w:b/>
        </w:rPr>
        <w:t>Code</w:t>
      </w:r>
      <w:r>
        <w:t xml:space="preserve">: </w:t>
      </w:r>
      <w:r>
        <w:rPr>
          <w:rStyle w:val="VerbatimChar"/>
        </w:rPr>
        <w:t>500 Internal Server Error</w:t>
      </w:r>
    </w:p>
    <w:p w14:paraId="67858F30" w14:textId="77777777" w:rsidR="00E75AAE" w:rsidRDefault="00037653">
      <w:pPr>
        <w:pStyle w:val="Heading2"/>
      </w:pPr>
      <w:bookmarkStart w:id="16" w:name="endpoint-post-listings"/>
      <w:r>
        <w:t>6</w:t>
      </w:r>
      <w:r w:rsidR="00E75AAE">
        <w:t>)</w:t>
      </w:r>
    </w:p>
    <w:p w14:paraId="09D2FFEE" w14:textId="0941152C" w:rsidR="00322594" w:rsidRDefault="00090E43">
      <w:pPr>
        <w:pStyle w:val="Heading2"/>
      </w:pPr>
      <w:r>
        <w:t xml:space="preserve">Endpoint: </w:t>
      </w:r>
      <w:r>
        <w:rPr>
          <w:rStyle w:val="VerbatimChar"/>
        </w:rPr>
        <w:t>POST /</w:t>
      </w:r>
      <w:r w:rsidR="008A49E8">
        <w:rPr>
          <w:rStyle w:val="VerbatimChar"/>
        </w:rPr>
        <w:t>game</w:t>
      </w:r>
      <w:bookmarkEnd w:id="16"/>
    </w:p>
    <w:p w14:paraId="7EB0F89E" w14:textId="7934C066" w:rsidR="00322594" w:rsidRDefault="00E96E36">
      <w:pPr>
        <w:pStyle w:val="FirstParagraph"/>
      </w:pPr>
      <w:r>
        <w:t xml:space="preserve">Used to add a new </w:t>
      </w:r>
      <w:r w:rsidR="008A49E8">
        <w:t>game</w:t>
      </w:r>
      <w:r w:rsidR="00090E43">
        <w:t xml:space="preserve"> to the database.</w:t>
      </w:r>
    </w:p>
    <w:p w14:paraId="663EB736" w14:textId="77777777" w:rsidR="00322594" w:rsidRDefault="00090E43">
      <w:pPr>
        <w:pStyle w:val="BodyText"/>
      </w:pPr>
      <w:r>
        <w:rPr>
          <w:b/>
        </w:rPr>
        <w:t>Request body schema</w:t>
      </w:r>
      <w:r>
        <w:t>:</w:t>
      </w:r>
    </w:p>
    <w:p w14:paraId="0F078F87" w14:textId="77777777" w:rsidR="00322594" w:rsidRDefault="00090E43">
      <w:pPr>
        <w:pStyle w:val="BodyText"/>
      </w:pPr>
      <w:r>
        <w:t>Ensure that the id and created timestamp are autogenerated and not provided by the user.</w:t>
      </w:r>
    </w:p>
    <w:p w14:paraId="05C5E575" w14:textId="2E6DEAD0" w:rsidR="00AA285A" w:rsidRPr="00124EF2" w:rsidRDefault="00090E43" w:rsidP="00AA285A">
      <w:pPr>
        <w:pStyle w:val="SourceCode"/>
        <w:ind w:left="720"/>
        <w:rPr>
          <w:rStyle w:val="VerbatimChar"/>
          <w:rFonts w:cs="Arial"/>
          <w:szCs w:val="22"/>
        </w:rPr>
      </w:pPr>
      <w:r w:rsidRPr="00E96E36">
        <w:rPr>
          <w:rStyle w:val="VerbatimChar"/>
          <w:rFonts w:ascii="Arial" w:hAnsi="Arial" w:cs="Arial"/>
          <w:szCs w:val="22"/>
        </w:rPr>
        <w:t>{</w:t>
      </w:r>
      <w:r w:rsidRPr="00E96E36">
        <w:rPr>
          <w:rFonts w:ascii="Arial" w:hAnsi="Arial" w:cs="Arial"/>
          <w:sz w:val="22"/>
          <w:szCs w:val="22"/>
        </w:rPr>
        <w:br/>
      </w:r>
      <w:r w:rsidR="00AA285A" w:rsidRPr="00037653">
        <w:rPr>
          <w:rStyle w:val="VerbatimChar"/>
        </w:rPr>
        <w:t xml:space="preserve"> </w:t>
      </w:r>
      <w:r w:rsidR="00AA285A" w:rsidRPr="008A49E8">
        <w:rPr>
          <w:rFonts w:ascii="Consolas" w:hAnsi="Consolas"/>
          <w:highlight w:val="yellow"/>
        </w:rPr>
        <w:br/>
      </w:r>
      <w:r w:rsidR="00AA285A" w:rsidRPr="00124EF2">
        <w:rPr>
          <w:rStyle w:val="VerbatimChar"/>
          <w:rFonts w:cs="Arial"/>
          <w:szCs w:val="22"/>
        </w:rPr>
        <w:t xml:space="preserve">    "title": "Assassin’s Creed Valhalla",</w:t>
      </w:r>
      <w:r w:rsidR="00AA285A" w:rsidRPr="00124EF2">
        <w:rPr>
          <w:rFonts w:ascii="Consolas" w:hAnsi="Consolas" w:cs="Arial"/>
          <w:sz w:val="22"/>
          <w:szCs w:val="22"/>
        </w:rPr>
        <w:br/>
      </w:r>
      <w:r w:rsidR="00AA285A" w:rsidRPr="00124EF2">
        <w:rPr>
          <w:rStyle w:val="VerbatimChar"/>
          <w:rFonts w:cs="Arial"/>
          <w:szCs w:val="22"/>
        </w:rPr>
        <w:t xml:space="preserve">    "description": "</w:t>
      </w:r>
      <w:r w:rsidR="00AA285A" w:rsidRPr="00124EF2">
        <w:rPr>
          <w:rFonts w:ascii="Arial" w:hAnsi="Arial" w:cs="Arial"/>
          <w:color w:val="4D5156"/>
          <w:sz w:val="21"/>
          <w:szCs w:val="21"/>
          <w:shd w:val="clear" w:color="auto" w:fill="FFFFFF"/>
        </w:rPr>
        <w:t>Assassin's Creed Valhalla is an action role-playing video game developed by Ubisoft Montreal and published by Ubisoft</w:t>
      </w:r>
      <w:r w:rsidR="00AA285A" w:rsidRPr="00124EF2">
        <w:rPr>
          <w:rStyle w:val="VerbatimChar"/>
          <w:rFonts w:cs="Arial"/>
          <w:szCs w:val="22"/>
        </w:rPr>
        <w:t>"</w:t>
      </w:r>
      <w:r w:rsidR="00AA285A" w:rsidRPr="00124EF2">
        <w:rPr>
          <w:rFonts w:ascii="Consolas" w:hAnsi="Consolas" w:cs="Arial"/>
          <w:sz w:val="22"/>
          <w:szCs w:val="22"/>
        </w:rPr>
        <w:br/>
      </w:r>
      <w:r w:rsidR="00AA285A" w:rsidRPr="00124EF2">
        <w:rPr>
          <w:rStyle w:val="VerbatimChar"/>
          <w:rFonts w:cs="Arial"/>
          <w:szCs w:val="22"/>
        </w:rPr>
        <w:t xml:space="preserve">    "price": “69.90”,</w:t>
      </w:r>
    </w:p>
    <w:p w14:paraId="14005C80" w14:textId="77777777" w:rsidR="00AA285A" w:rsidRPr="00124EF2" w:rsidRDefault="00AA285A" w:rsidP="00AA285A">
      <w:pPr>
        <w:pStyle w:val="SourceCode"/>
        <w:ind w:left="720"/>
        <w:rPr>
          <w:rStyle w:val="VerbatimChar"/>
          <w:rFonts w:cs="Arial"/>
          <w:szCs w:val="22"/>
        </w:rPr>
      </w:pPr>
      <w:r w:rsidRPr="00124EF2">
        <w:rPr>
          <w:rStyle w:val="VerbatimChar"/>
          <w:rFonts w:cs="Arial"/>
          <w:szCs w:val="22"/>
        </w:rPr>
        <w:t xml:space="preserve">     “platform”: “PC”,</w:t>
      </w:r>
    </w:p>
    <w:p w14:paraId="1C45AEF0" w14:textId="46A7505E" w:rsidR="00AA285A" w:rsidRPr="00124EF2" w:rsidRDefault="00AA285A" w:rsidP="00AA285A">
      <w:pPr>
        <w:pStyle w:val="SourceCode"/>
        <w:rPr>
          <w:rStyle w:val="VerbatimChar"/>
          <w:rFonts w:cs="Arial"/>
          <w:szCs w:val="22"/>
        </w:rPr>
      </w:pPr>
      <w:r w:rsidRPr="00124EF2">
        <w:rPr>
          <w:rStyle w:val="VerbatimChar"/>
          <w:rFonts w:cs="Arial"/>
          <w:szCs w:val="22"/>
        </w:rPr>
        <w:t xml:space="preserve">           “</w:t>
      </w:r>
      <w:proofErr w:type="spellStart"/>
      <w:r w:rsidRPr="00124EF2">
        <w:rPr>
          <w:rStyle w:val="VerbatimChar"/>
          <w:rFonts w:cs="Arial"/>
          <w:szCs w:val="22"/>
        </w:rPr>
        <w:t>categoryid</w:t>
      </w:r>
      <w:proofErr w:type="spellEnd"/>
      <w:r w:rsidRPr="00124EF2">
        <w:rPr>
          <w:rStyle w:val="VerbatimChar"/>
          <w:rFonts w:cs="Arial"/>
          <w:szCs w:val="22"/>
        </w:rPr>
        <w:t>”: “1”,</w:t>
      </w:r>
    </w:p>
    <w:p w14:paraId="6ABFAA91" w14:textId="7D79D9D9" w:rsidR="00322594" w:rsidRPr="00E96E36" w:rsidRDefault="00AA285A" w:rsidP="00AA285A">
      <w:pPr>
        <w:pStyle w:val="SourceCode"/>
        <w:rPr>
          <w:rFonts w:ascii="Arial" w:hAnsi="Arial" w:cs="Arial"/>
          <w:sz w:val="22"/>
          <w:szCs w:val="22"/>
        </w:rPr>
      </w:pPr>
      <w:r w:rsidRPr="00124EF2">
        <w:rPr>
          <w:rStyle w:val="VerbatimChar"/>
          <w:rFonts w:cs="Arial"/>
          <w:szCs w:val="22"/>
        </w:rPr>
        <w:lastRenderedPageBreak/>
        <w:t xml:space="preserve">       “year”:2020</w:t>
      </w:r>
      <w:r w:rsidRPr="00E96E36">
        <w:rPr>
          <w:rFonts w:ascii="Arial" w:hAnsi="Arial" w:cs="Arial"/>
          <w:sz w:val="22"/>
          <w:szCs w:val="22"/>
        </w:rPr>
        <w:t xml:space="preserve"> </w:t>
      </w:r>
      <w:r w:rsidR="00090E43" w:rsidRPr="00E96E36">
        <w:rPr>
          <w:rFonts w:ascii="Arial" w:hAnsi="Arial" w:cs="Arial"/>
          <w:sz w:val="22"/>
          <w:szCs w:val="22"/>
        </w:rPr>
        <w:br/>
      </w:r>
      <w:r w:rsidR="00090E43" w:rsidRPr="00E96E36">
        <w:rPr>
          <w:rStyle w:val="VerbatimChar"/>
          <w:rFonts w:ascii="Arial" w:hAnsi="Arial" w:cs="Arial"/>
          <w:szCs w:val="22"/>
        </w:rPr>
        <w:t>}</w:t>
      </w:r>
    </w:p>
    <w:p w14:paraId="55FF60C7" w14:textId="77777777" w:rsidR="00322594" w:rsidRDefault="00090E43">
      <w:pPr>
        <w:pStyle w:val="Heading3"/>
      </w:pPr>
      <w:bookmarkStart w:id="17" w:name="success-response-7"/>
      <w:r>
        <w:t>Success Response</w:t>
      </w:r>
      <w:bookmarkEnd w:id="17"/>
    </w:p>
    <w:p w14:paraId="4130A5E8" w14:textId="77777777" w:rsidR="00322594" w:rsidRDefault="00090E43">
      <w:pPr>
        <w:pStyle w:val="FirstParagraph"/>
      </w:pPr>
      <w:r>
        <w:rPr>
          <w:b/>
        </w:rPr>
        <w:t>Code</w:t>
      </w:r>
      <w:r>
        <w:t xml:space="preserve">: </w:t>
      </w:r>
      <w:r>
        <w:rPr>
          <w:rStyle w:val="VerbatimChar"/>
        </w:rPr>
        <w:t>201 Created</w:t>
      </w:r>
    </w:p>
    <w:p w14:paraId="0259998A" w14:textId="467225B8" w:rsidR="00322594" w:rsidRDefault="00090E43">
      <w:pPr>
        <w:pStyle w:val="BodyText"/>
      </w:pPr>
      <w:r>
        <w:rPr>
          <w:b/>
        </w:rPr>
        <w:t>Content</w:t>
      </w:r>
      <w:r>
        <w:t xml:space="preserve">: ID of the newly created </w:t>
      </w:r>
      <w:r w:rsidR="008C08A1">
        <w:t>game id</w:t>
      </w:r>
      <w:r>
        <w:t>:</w:t>
      </w:r>
    </w:p>
    <w:p w14:paraId="4263F7F5" w14:textId="38908529" w:rsidR="00322594" w:rsidRDefault="00090E43">
      <w:pPr>
        <w:pStyle w:val="SourceCode"/>
      </w:pPr>
      <w:r>
        <w:rPr>
          <w:rStyle w:val="VerbatimChar"/>
        </w:rPr>
        <w:t>{</w:t>
      </w:r>
      <w:r>
        <w:br/>
      </w:r>
      <w:r>
        <w:rPr>
          <w:rStyle w:val="VerbatimChar"/>
        </w:rPr>
        <w:t xml:space="preserve">    "</w:t>
      </w:r>
      <w:proofErr w:type="spellStart"/>
      <w:r w:rsidR="008C08A1">
        <w:rPr>
          <w:rStyle w:val="VerbatimChar"/>
        </w:rPr>
        <w:t>gameid</w:t>
      </w:r>
      <w:proofErr w:type="spellEnd"/>
      <w:r>
        <w:rPr>
          <w:rStyle w:val="VerbatimChar"/>
        </w:rPr>
        <w:t>": 1</w:t>
      </w:r>
      <w:r>
        <w:br/>
      </w:r>
      <w:r>
        <w:rPr>
          <w:rStyle w:val="VerbatimChar"/>
        </w:rPr>
        <w:t>}</w:t>
      </w:r>
    </w:p>
    <w:p w14:paraId="102C4E05" w14:textId="77777777" w:rsidR="00322594" w:rsidRDefault="00090E43">
      <w:pPr>
        <w:pStyle w:val="Heading3"/>
      </w:pPr>
      <w:bookmarkStart w:id="18" w:name="error-responses-7"/>
      <w:r>
        <w:t>Error Response(s)</w:t>
      </w:r>
      <w:bookmarkEnd w:id="18"/>
    </w:p>
    <w:p w14:paraId="0EB9E265" w14:textId="77777777" w:rsidR="00322594" w:rsidRDefault="00090E43">
      <w:pPr>
        <w:pStyle w:val="FirstParagraph"/>
      </w:pPr>
      <w:r>
        <w:rPr>
          <w:b/>
        </w:rPr>
        <w:t>Condition</w:t>
      </w:r>
      <w:r>
        <w:t>: Unknown error</w:t>
      </w:r>
    </w:p>
    <w:p w14:paraId="0C2F0899" w14:textId="77777777" w:rsidR="00322594" w:rsidRDefault="00090E43">
      <w:pPr>
        <w:pStyle w:val="BodyText"/>
      </w:pPr>
      <w:r>
        <w:rPr>
          <w:b/>
        </w:rPr>
        <w:t>Code</w:t>
      </w:r>
      <w:r>
        <w:t xml:space="preserve">: </w:t>
      </w:r>
      <w:r>
        <w:rPr>
          <w:rStyle w:val="VerbatimChar"/>
        </w:rPr>
        <w:t>500 Internal Server Error</w:t>
      </w:r>
    </w:p>
    <w:p w14:paraId="5AB67B68" w14:textId="77777777" w:rsidR="008C08A1" w:rsidRDefault="008C08A1">
      <w:pPr>
        <w:pStyle w:val="Heading2"/>
      </w:pPr>
      <w:bookmarkStart w:id="19" w:name="endpoint-delete-listingsid"/>
    </w:p>
    <w:p w14:paraId="4C423BD8" w14:textId="2FAED4C4" w:rsidR="008C08A1" w:rsidRDefault="00AA285A" w:rsidP="008C08A1">
      <w:pPr>
        <w:pStyle w:val="Heading2"/>
      </w:pPr>
      <w:bookmarkStart w:id="20" w:name="endpoint-get-usersuser_idlistings"/>
      <w:r>
        <w:t>7</w:t>
      </w:r>
      <w:r w:rsidR="008C08A1">
        <w:t>)</w:t>
      </w:r>
    </w:p>
    <w:p w14:paraId="23FEA849" w14:textId="442B9CDE" w:rsidR="008C08A1" w:rsidRPr="00037653" w:rsidRDefault="008C08A1" w:rsidP="008C08A1">
      <w:pPr>
        <w:pStyle w:val="Heading2"/>
      </w:pPr>
      <w:r w:rsidRPr="00037653">
        <w:t xml:space="preserve">Endpoint: </w:t>
      </w:r>
      <w:r w:rsidRPr="00037653">
        <w:rPr>
          <w:rStyle w:val="VerbatimChar"/>
        </w:rPr>
        <w:t>GET /</w:t>
      </w:r>
      <w:r>
        <w:rPr>
          <w:rStyle w:val="VerbatimChar"/>
        </w:rPr>
        <w:t>games</w:t>
      </w:r>
      <w:proofErr w:type="gramStart"/>
      <w:r w:rsidRPr="00037653">
        <w:rPr>
          <w:rStyle w:val="VerbatimChar"/>
        </w:rPr>
        <w:t>/</w:t>
      </w:r>
      <w:bookmarkEnd w:id="20"/>
      <w:r>
        <w:rPr>
          <w:rStyle w:val="VerbatimChar"/>
        </w:rPr>
        <w:t>:platform</w:t>
      </w:r>
      <w:proofErr w:type="gramEnd"/>
    </w:p>
    <w:p w14:paraId="7B8AB1B0" w14:textId="6EB8EC7A" w:rsidR="008C08A1" w:rsidRPr="00037653" w:rsidRDefault="008C08A1" w:rsidP="008C08A1">
      <w:pPr>
        <w:pStyle w:val="FirstParagraph"/>
      </w:pPr>
      <w:r>
        <w:t xml:space="preserve">Retrieves all games of a certain </w:t>
      </w:r>
      <w:proofErr w:type="gramStart"/>
      <w:r>
        <w:t>platform(</w:t>
      </w:r>
      <w:proofErr w:type="spellStart"/>
      <w:proofErr w:type="gramEnd"/>
      <w:r>
        <w:t>eg</w:t>
      </w:r>
      <w:proofErr w:type="spellEnd"/>
      <w:r>
        <w:t xml:space="preserve"> PC,PS5,XBOX </w:t>
      </w:r>
      <w:r w:rsidR="006F6BAB">
        <w:t xml:space="preserve">X </w:t>
      </w:r>
      <w:proofErr w:type="spellStart"/>
      <w:r>
        <w:t>etc</w:t>
      </w:r>
      <w:proofErr w:type="spellEnd"/>
      <w:r>
        <w:t>)</w:t>
      </w:r>
      <w:r w:rsidR="006F6BAB">
        <w:t xml:space="preserve"> </w:t>
      </w:r>
    </w:p>
    <w:p w14:paraId="12CF9D7C" w14:textId="77777777" w:rsidR="008C08A1" w:rsidRPr="00037653" w:rsidRDefault="008C08A1" w:rsidP="008C08A1">
      <w:pPr>
        <w:pStyle w:val="BodyText"/>
      </w:pPr>
      <w:r w:rsidRPr="00037653">
        <w:rPr>
          <w:b/>
        </w:rPr>
        <w:t>Request body schema</w:t>
      </w:r>
      <w:r w:rsidRPr="00037653">
        <w:t>: N/A</w:t>
      </w:r>
    </w:p>
    <w:p w14:paraId="41D94AEE" w14:textId="77777777" w:rsidR="008C08A1" w:rsidRPr="00037653" w:rsidRDefault="008C08A1" w:rsidP="008C08A1">
      <w:pPr>
        <w:pStyle w:val="Heading3"/>
      </w:pPr>
      <w:bookmarkStart w:id="21" w:name="success-response-4"/>
      <w:r w:rsidRPr="00037653">
        <w:t>Success Response</w:t>
      </w:r>
      <w:bookmarkEnd w:id="21"/>
    </w:p>
    <w:p w14:paraId="481C5EBB" w14:textId="77777777" w:rsidR="008C08A1" w:rsidRPr="00037653" w:rsidRDefault="008C08A1" w:rsidP="008C08A1">
      <w:pPr>
        <w:pStyle w:val="FirstParagraph"/>
      </w:pPr>
      <w:r w:rsidRPr="00037653">
        <w:rPr>
          <w:b/>
        </w:rPr>
        <w:t>Code</w:t>
      </w:r>
      <w:r w:rsidRPr="00037653">
        <w:t xml:space="preserve">: </w:t>
      </w:r>
      <w:r w:rsidRPr="00037653">
        <w:rPr>
          <w:rStyle w:val="VerbatimChar"/>
        </w:rPr>
        <w:t>200 OK</w:t>
      </w:r>
    </w:p>
    <w:p w14:paraId="036B16B6" w14:textId="5B7D6371" w:rsidR="008C08A1" w:rsidRPr="00037653" w:rsidRDefault="008C08A1" w:rsidP="008C08A1">
      <w:pPr>
        <w:pStyle w:val="BodyText"/>
      </w:pPr>
      <w:r w:rsidRPr="00037653">
        <w:rPr>
          <w:b/>
        </w:rPr>
        <w:t>Content</w:t>
      </w:r>
      <w:r w:rsidRPr="00037653">
        <w:t xml:space="preserve">: Array of all the </w:t>
      </w:r>
      <w:r>
        <w:t>games</w:t>
      </w:r>
      <w:r w:rsidRPr="00037653">
        <w:t xml:space="preserve"> listings</w:t>
      </w:r>
      <w:r w:rsidR="006F6BAB">
        <w:t xml:space="preserve"> for PC platform </w:t>
      </w:r>
      <w:r w:rsidR="009A024A">
        <w:t>(Table join is required)</w:t>
      </w:r>
      <w:r w:rsidR="006F6BAB">
        <w:t>. Take note of the columns data to be returned</w:t>
      </w:r>
      <w:r w:rsidRPr="00037653">
        <w:t>:</w:t>
      </w:r>
    </w:p>
    <w:p w14:paraId="3E52F160" w14:textId="77777777" w:rsidR="008C08A1" w:rsidRPr="006F6BAB" w:rsidRDefault="008C08A1" w:rsidP="008C08A1">
      <w:pPr>
        <w:pStyle w:val="SourceCode"/>
        <w:rPr>
          <w:rStyle w:val="VerbatimChar"/>
          <w:rFonts w:ascii="Arial" w:hAnsi="Arial" w:cs="Arial"/>
          <w:szCs w:val="22"/>
        </w:rPr>
      </w:pPr>
      <w:r w:rsidRPr="00037653">
        <w:rPr>
          <w:rStyle w:val="VerbatimChar"/>
        </w:rPr>
        <w:t>[</w:t>
      </w:r>
      <w:r w:rsidRPr="00037653">
        <w:br/>
      </w:r>
      <w:r w:rsidRPr="00037653">
        <w:rPr>
          <w:rStyle w:val="VerbatimChar"/>
        </w:rPr>
        <w:t xml:space="preserve">    </w:t>
      </w:r>
      <w:r w:rsidRPr="00037653">
        <w:br/>
      </w:r>
      <w:r w:rsidRPr="00037653">
        <w:rPr>
          <w:rStyle w:val="VerbatimChar"/>
        </w:rPr>
        <w:t xml:space="preserve">     </w:t>
      </w:r>
      <w:r w:rsidRPr="006F6BAB">
        <w:rPr>
          <w:rStyle w:val="VerbatimChar"/>
          <w:rFonts w:ascii="Arial" w:hAnsi="Arial" w:cs="Arial"/>
          <w:szCs w:val="22"/>
        </w:rPr>
        <w:t>{</w:t>
      </w:r>
    </w:p>
    <w:p w14:paraId="0F02BEA1" w14:textId="2396C201" w:rsidR="008C08A1" w:rsidRPr="006F6BAB" w:rsidRDefault="008C08A1" w:rsidP="008C08A1">
      <w:pPr>
        <w:pStyle w:val="SourceCode"/>
        <w:ind w:left="720"/>
        <w:rPr>
          <w:rStyle w:val="VerbatimChar"/>
          <w:rFonts w:cs="Arial"/>
          <w:szCs w:val="22"/>
        </w:rPr>
      </w:pPr>
      <w:r w:rsidRPr="006F6BAB">
        <w:rPr>
          <w:rStyle w:val="VerbatimChar"/>
        </w:rPr>
        <w:t xml:space="preserve">    "</w:t>
      </w:r>
      <w:proofErr w:type="spellStart"/>
      <w:r w:rsidRPr="006F6BAB">
        <w:rPr>
          <w:rStyle w:val="VerbatimChar"/>
        </w:rPr>
        <w:t>gameid</w:t>
      </w:r>
      <w:proofErr w:type="spellEnd"/>
      <w:r w:rsidRPr="006F6BAB">
        <w:rPr>
          <w:rStyle w:val="VerbatimChar"/>
        </w:rPr>
        <w:t>": 1,</w:t>
      </w:r>
      <w:r w:rsidRPr="006F6BAB">
        <w:rPr>
          <w:rFonts w:ascii="Consolas" w:hAnsi="Consolas"/>
        </w:rPr>
        <w:br/>
      </w:r>
      <w:r w:rsidRPr="006F6BAB">
        <w:rPr>
          <w:rStyle w:val="VerbatimChar"/>
          <w:rFonts w:cs="Arial"/>
          <w:szCs w:val="22"/>
        </w:rPr>
        <w:t xml:space="preserve">    "title": "</w:t>
      </w:r>
      <w:r w:rsidR="00AA285A" w:rsidRPr="006F6BAB">
        <w:rPr>
          <w:rStyle w:val="VerbatimChar"/>
          <w:rFonts w:cs="Arial"/>
          <w:szCs w:val="22"/>
        </w:rPr>
        <w:t>Assassin’s Creed</w:t>
      </w:r>
      <w:r w:rsidRPr="006F6BAB">
        <w:rPr>
          <w:rStyle w:val="VerbatimChar"/>
          <w:rFonts w:cs="Arial"/>
          <w:szCs w:val="22"/>
        </w:rPr>
        <w:t xml:space="preserve"> </w:t>
      </w:r>
      <w:r w:rsidR="00AA285A" w:rsidRPr="006F6BAB">
        <w:rPr>
          <w:rStyle w:val="VerbatimChar"/>
          <w:rFonts w:cs="Arial"/>
          <w:szCs w:val="22"/>
        </w:rPr>
        <w:t>Valhalla</w:t>
      </w:r>
      <w:r w:rsidRPr="006F6BAB">
        <w:rPr>
          <w:rStyle w:val="VerbatimChar"/>
          <w:rFonts w:cs="Arial"/>
          <w:szCs w:val="22"/>
        </w:rPr>
        <w:t>",</w:t>
      </w:r>
      <w:r w:rsidRPr="006F6BAB">
        <w:rPr>
          <w:rFonts w:ascii="Consolas" w:hAnsi="Consolas" w:cs="Arial"/>
          <w:sz w:val="22"/>
          <w:szCs w:val="22"/>
        </w:rPr>
        <w:br/>
      </w:r>
      <w:r w:rsidRPr="006F6BAB">
        <w:rPr>
          <w:rStyle w:val="VerbatimChar"/>
          <w:rFonts w:cs="Arial"/>
          <w:szCs w:val="22"/>
        </w:rPr>
        <w:t xml:space="preserve">    "description</w:t>
      </w:r>
      <w:r w:rsidR="006F6BAB" w:rsidRPr="006F6BAB">
        <w:rPr>
          <w:rStyle w:val="VerbatimChar"/>
          <w:rFonts w:cs="Arial"/>
          <w:szCs w:val="22"/>
        </w:rPr>
        <w:t>": "</w:t>
      </w:r>
      <w:r w:rsidR="006F6BAB" w:rsidRPr="006F6BAB">
        <w:rPr>
          <w:rFonts w:ascii="Arial" w:hAnsi="Arial" w:cs="Arial"/>
          <w:color w:val="4D5156"/>
          <w:sz w:val="21"/>
          <w:szCs w:val="21"/>
          <w:shd w:val="clear" w:color="auto" w:fill="FFFFFF"/>
        </w:rPr>
        <w:t>Assassin's Creed Valhalla is an action role-playing video game developed by Ubisoft Montreal and published by Ubisoft</w:t>
      </w:r>
      <w:r w:rsidR="006F6BAB" w:rsidRPr="006F6BAB">
        <w:rPr>
          <w:rStyle w:val="VerbatimChar"/>
          <w:rFonts w:cs="Arial"/>
          <w:szCs w:val="22"/>
        </w:rPr>
        <w:t>"</w:t>
      </w:r>
      <w:r w:rsidR="006F6BAB" w:rsidRPr="006F6BAB">
        <w:rPr>
          <w:rFonts w:ascii="Consolas" w:hAnsi="Consolas" w:cs="Arial"/>
          <w:sz w:val="22"/>
          <w:szCs w:val="22"/>
        </w:rPr>
        <w:br/>
      </w:r>
      <w:r w:rsidRPr="006F6BAB">
        <w:rPr>
          <w:rFonts w:ascii="Consolas" w:hAnsi="Consolas" w:cs="Arial"/>
          <w:sz w:val="22"/>
          <w:szCs w:val="22"/>
        </w:rPr>
        <w:br/>
      </w:r>
      <w:r w:rsidRPr="006F6BAB">
        <w:rPr>
          <w:rStyle w:val="VerbatimChar"/>
          <w:rFonts w:cs="Arial"/>
          <w:szCs w:val="22"/>
        </w:rPr>
        <w:t xml:space="preserve">    "price": “</w:t>
      </w:r>
      <w:r w:rsidR="00AA285A" w:rsidRPr="006F6BAB">
        <w:rPr>
          <w:rStyle w:val="VerbatimChar"/>
          <w:rFonts w:cs="Arial"/>
          <w:szCs w:val="22"/>
        </w:rPr>
        <w:t>69.90</w:t>
      </w:r>
      <w:r w:rsidRPr="006F6BAB">
        <w:rPr>
          <w:rStyle w:val="VerbatimChar"/>
          <w:rFonts w:cs="Arial"/>
          <w:szCs w:val="22"/>
        </w:rPr>
        <w:t>”,</w:t>
      </w:r>
    </w:p>
    <w:p w14:paraId="5215CBA4" w14:textId="0C2FE553" w:rsidR="00AA285A" w:rsidRDefault="00AA285A" w:rsidP="008C08A1">
      <w:pPr>
        <w:pStyle w:val="SourceCode"/>
        <w:ind w:left="720"/>
        <w:rPr>
          <w:rStyle w:val="VerbatimChar"/>
          <w:rFonts w:cs="Arial"/>
          <w:szCs w:val="22"/>
        </w:rPr>
      </w:pPr>
      <w:r w:rsidRPr="006F6BAB">
        <w:rPr>
          <w:rStyle w:val="VerbatimChar"/>
          <w:rFonts w:cs="Arial"/>
          <w:szCs w:val="22"/>
        </w:rPr>
        <w:t xml:space="preserve">     “platform</w:t>
      </w:r>
      <w:r w:rsidR="008C08A1" w:rsidRPr="006F6BAB">
        <w:rPr>
          <w:rStyle w:val="VerbatimChar"/>
          <w:rFonts w:cs="Arial"/>
          <w:szCs w:val="22"/>
        </w:rPr>
        <w:t>”: “</w:t>
      </w:r>
      <w:r w:rsidRPr="006F6BAB">
        <w:rPr>
          <w:rStyle w:val="VerbatimChar"/>
          <w:rFonts w:cs="Arial"/>
          <w:szCs w:val="22"/>
        </w:rPr>
        <w:t>PC</w:t>
      </w:r>
      <w:r w:rsidR="008C08A1" w:rsidRPr="006F6BAB">
        <w:rPr>
          <w:rStyle w:val="VerbatimChar"/>
          <w:rFonts w:cs="Arial"/>
          <w:szCs w:val="22"/>
        </w:rPr>
        <w:t>”,</w:t>
      </w:r>
    </w:p>
    <w:p w14:paraId="247D65DD" w14:textId="0D45A221" w:rsidR="006F6BAB" w:rsidRPr="006F6BAB" w:rsidRDefault="006F6BAB" w:rsidP="008C08A1">
      <w:pPr>
        <w:pStyle w:val="SourceCode"/>
        <w:ind w:left="720"/>
        <w:rPr>
          <w:rStyle w:val="VerbatimChar"/>
          <w:rFonts w:cs="Arial"/>
          <w:szCs w:val="22"/>
        </w:rPr>
      </w:pPr>
      <w:r>
        <w:rPr>
          <w:rStyle w:val="VerbatimChar"/>
          <w:rFonts w:cs="Arial"/>
          <w:szCs w:val="22"/>
        </w:rPr>
        <w:t xml:space="preserve">     “catid”:1,</w:t>
      </w:r>
    </w:p>
    <w:p w14:paraId="41B9E11D" w14:textId="1018382E" w:rsidR="00AA285A" w:rsidRDefault="00AA285A" w:rsidP="00AA285A">
      <w:pPr>
        <w:pStyle w:val="SourceCode"/>
        <w:ind w:left="720"/>
        <w:rPr>
          <w:rStyle w:val="VerbatimChar"/>
          <w:rFonts w:cs="Arial"/>
          <w:szCs w:val="22"/>
        </w:rPr>
      </w:pPr>
      <w:r w:rsidRPr="006F6BAB">
        <w:rPr>
          <w:rStyle w:val="VerbatimChar"/>
          <w:rFonts w:cs="Arial"/>
          <w:szCs w:val="22"/>
        </w:rPr>
        <w:t xml:space="preserve">     “</w:t>
      </w:r>
      <w:proofErr w:type="spellStart"/>
      <w:r w:rsidR="006F6BAB">
        <w:rPr>
          <w:rStyle w:val="VerbatimChar"/>
          <w:rFonts w:cs="Arial"/>
          <w:szCs w:val="22"/>
        </w:rPr>
        <w:t>catname</w:t>
      </w:r>
      <w:proofErr w:type="spellEnd"/>
      <w:r w:rsidRPr="006F6BAB">
        <w:rPr>
          <w:rStyle w:val="VerbatimChar"/>
          <w:rFonts w:cs="Arial"/>
          <w:szCs w:val="22"/>
        </w:rPr>
        <w:t>”: “Action”,</w:t>
      </w:r>
    </w:p>
    <w:p w14:paraId="7757D64A" w14:textId="4F459535" w:rsidR="008C08A1" w:rsidRPr="00AA285A" w:rsidRDefault="00AA285A" w:rsidP="00AA285A">
      <w:pPr>
        <w:pStyle w:val="SourceCode"/>
        <w:ind w:left="720"/>
        <w:rPr>
          <w:rStyle w:val="VerbatimChar"/>
          <w:rFonts w:cs="Arial"/>
          <w:szCs w:val="22"/>
          <w:highlight w:val="yellow"/>
        </w:rPr>
      </w:pPr>
      <w:r>
        <w:rPr>
          <w:rStyle w:val="VerbatimChar"/>
          <w:rFonts w:cs="Arial"/>
          <w:szCs w:val="22"/>
        </w:rPr>
        <w:lastRenderedPageBreak/>
        <w:t xml:space="preserve">     “year”:2020</w:t>
      </w:r>
      <w:r>
        <w:rPr>
          <w:rStyle w:val="VerbatimChar"/>
          <w:rFonts w:cs="Arial"/>
          <w:szCs w:val="22"/>
        </w:rPr>
        <w:br/>
      </w:r>
      <w:r>
        <w:rPr>
          <w:rStyle w:val="VerbatimChar"/>
        </w:rPr>
        <w:t xml:space="preserve">     "</w:t>
      </w:r>
      <w:proofErr w:type="spellStart"/>
      <w:r>
        <w:rPr>
          <w:rStyle w:val="VerbatimChar"/>
        </w:rPr>
        <w:t>created_at</w:t>
      </w:r>
      <w:proofErr w:type="spellEnd"/>
      <w:r>
        <w:rPr>
          <w:rStyle w:val="VerbatimChar"/>
        </w:rPr>
        <w:t>": "2020-11-02 17:56:50"</w:t>
      </w:r>
      <w:r w:rsidR="008C08A1" w:rsidRPr="008A49E8">
        <w:rPr>
          <w:rFonts w:ascii="Consolas" w:hAnsi="Consolas" w:cs="Arial"/>
          <w:sz w:val="22"/>
          <w:szCs w:val="22"/>
          <w:highlight w:val="yellow"/>
        </w:rPr>
        <w:br/>
      </w:r>
      <w:r>
        <w:rPr>
          <w:rStyle w:val="VerbatimChar"/>
          <w:rFonts w:cs="Arial"/>
          <w:szCs w:val="22"/>
          <w:highlight w:val="yellow"/>
        </w:rPr>
        <w:t xml:space="preserve"> </w:t>
      </w:r>
      <w:r w:rsidR="008C08A1" w:rsidRPr="00037653">
        <w:rPr>
          <w:rFonts w:ascii="Consolas" w:hAnsi="Consolas" w:cs="Arial"/>
          <w:sz w:val="22"/>
          <w:szCs w:val="22"/>
        </w:rPr>
        <w:br/>
      </w:r>
      <w:r w:rsidR="008C08A1" w:rsidRPr="00037653">
        <w:rPr>
          <w:rStyle w:val="VerbatimChar"/>
          <w:rFonts w:cs="Arial"/>
          <w:szCs w:val="22"/>
        </w:rPr>
        <w:t>},</w:t>
      </w:r>
    </w:p>
    <w:p w14:paraId="7FC4D0BC" w14:textId="77777777" w:rsidR="008C08A1" w:rsidRPr="00037653" w:rsidRDefault="008C08A1" w:rsidP="008C08A1">
      <w:pPr>
        <w:pStyle w:val="SourceCode"/>
        <w:ind w:left="720"/>
        <w:rPr>
          <w:rFonts w:ascii="Arial" w:hAnsi="Arial" w:cs="Arial"/>
          <w:sz w:val="22"/>
          <w:szCs w:val="22"/>
        </w:rPr>
      </w:pPr>
      <w:r w:rsidRPr="00037653">
        <w:rPr>
          <w:rStyle w:val="VerbatimChar"/>
          <w:rFonts w:ascii="Arial" w:hAnsi="Arial" w:cs="Arial"/>
          <w:szCs w:val="22"/>
        </w:rPr>
        <w:t>…..</w:t>
      </w:r>
    </w:p>
    <w:p w14:paraId="3C88C63E" w14:textId="77777777" w:rsidR="008C08A1" w:rsidRPr="00037653" w:rsidRDefault="008C08A1" w:rsidP="008C08A1">
      <w:pPr>
        <w:pStyle w:val="SourceCode"/>
      </w:pPr>
      <w:r w:rsidRPr="00037653">
        <w:br/>
      </w:r>
      <w:r w:rsidRPr="00037653">
        <w:rPr>
          <w:rStyle w:val="VerbatimChar"/>
        </w:rPr>
        <w:t>]</w:t>
      </w:r>
    </w:p>
    <w:p w14:paraId="6629FB6F" w14:textId="77777777" w:rsidR="008C08A1" w:rsidRPr="00037653" w:rsidRDefault="008C08A1" w:rsidP="008C08A1">
      <w:pPr>
        <w:pStyle w:val="Heading3"/>
      </w:pPr>
      <w:bookmarkStart w:id="22" w:name="error-responses-4"/>
      <w:r w:rsidRPr="00037653">
        <w:t>Error Response(s)</w:t>
      </w:r>
      <w:bookmarkEnd w:id="22"/>
    </w:p>
    <w:p w14:paraId="739FB307" w14:textId="77777777" w:rsidR="008C08A1" w:rsidRPr="00037653" w:rsidRDefault="008C08A1" w:rsidP="008C08A1">
      <w:pPr>
        <w:pStyle w:val="FirstParagraph"/>
      </w:pPr>
      <w:r w:rsidRPr="00037653">
        <w:rPr>
          <w:b/>
        </w:rPr>
        <w:t>Condition</w:t>
      </w:r>
      <w:r w:rsidRPr="00037653">
        <w:t>: Unknown error</w:t>
      </w:r>
    </w:p>
    <w:p w14:paraId="50A40E5A" w14:textId="77777777" w:rsidR="008C08A1" w:rsidRPr="00037653" w:rsidRDefault="008C08A1" w:rsidP="008C08A1">
      <w:pPr>
        <w:pStyle w:val="BodyText"/>
      </w:pPr>
      <w:r w:rsidRPr="00037653">
        <w:rPr>
          <w:b/>
        </w:rPr>
        <w:t>Code</w:t>
      </w:r>
      <w:r w:rsidRPr="00037653">
        <w:t xml:space="preserve">: </w:t>
      </w:r>
      <w:r w:rsidRPr="00037653">
        <w:rPr>
          <w:rStyle w:val="VerbatimChar"/>
        </w:rPr>
        <w:t>500 Internal Server Error</w:t>
      </w:r>
    </w:p>
    <w:p w14:paraId="658F79D8" w14:textId="77777777" w:rsidR="008C08A1" w:rsidRDefault="008C08A1">
      <w:pPr>
        <w:pStyle w:val="Heading2"/>
      </w:pPr>
    </w:p>
    <w:p w14:paraId="03698923" w14:textId="7A928DF6" w:rsidR="00E75AAE" w:rsidRDefault="00AA285A">
      <w:pPr>
        <w:pStyle w:val="Heading2"/>
      </w:pPr>
      <w:r>
        <w:t>8</w:t>
      </w:r>
      <w:r w:rsidR="00E75AAE">
        <w:t>)</w:t>
      </w:r>
    </w:p>
    <w:p w14:paraId="02BEB5FF" w14:textId="49D77CCC" w:rsidR="00322594" w:rsidRDefault="00090E43">
      <w:pPr>
        <w:pStyle w:val="Heading2"/>
      </w:pPr>
      <w:r>
        <w:t xml:space="preserve">Endpoint: </w:t>
      </w:r>
      <w:r>
        <w:rPr>
          <w:rStyle w:val="VerbatimChar"/>
        </w:rPr>
        <w:t>DELETE /</w:t>
      </w:r>
      <w:r w:rsidR="008A49E8">
        <w:rPr>
          <w:rStyle w:val="VerbatimChar"/>
        </w:rPr>
        <w:t>game</w:t>
      </w:r>
      <w:r>
        <w:rPr>
          <w:rStyle w:val="VerbatimChar"/>
        </w:rPr>
        <w:t>/:id</w:t>
      </w:r>
      <w:bookmarkEnd w:id="19"/>
    </w:p>
    <w:p w14:paraId="6958A68A" w14:textId="3E86CA2C" w:rsidR="00322594" w:rsidRDefault="008A49E8">
      <w:pPr>
        <w:pStyle w:val="FirstParagraph"/>
      </w:pPr>
      <w:r>
        <w:t>Deletes a game</w:t>
      </w:r>
      <w:r w:rsidR="00037653">
        <w:t xml:space="preserve"> given it</w:t>
      </w:r>
      <w:r w:rsidR="00090E43">
        <w:t xml:space="preserve">s id. </w:t>
      </w:r>
      <w:r>
        <w:rPr>
          <w:b/>
        </w:rPr>
        <w:t xml:space="preserve">The associated </w:t>
      </w:r>
      <w:r w:rsidR="00037653">
        <w:rPr>
          <w:b/>
        </w:rPr>
        <w:t>reviews</w:t>
      </w:r>
      <w:r>
        <w:rPr>
          <w:b/>
        </w:rPr>
        <w:t xml:space="preserve"> related to the game</w:t>
      </w:r>
      <w:r w:rsidR="009E42FF" w:rsidRPr="00037653">
        <w:rPr>
          <w:b/>
        </w:rPr>
        <w:t xml:space="preserve"> would also be deleted</w:t>
      </w:r>
      <w:r w:rsidR="004637A8">
        <w:rPr>
          <w:b/>
        </w:rPr>
        <w:t xml:space="preserve"> (Cascade delete)</w:t>
      </w:r>
      <w:r w:rsidR="009E42FF">
        <w:t xml:space="preserve">. </w:t>
      </w:r>
      <w:r w:rsidR="00090E43">
        <w:t>Idempotent.</w:t>
      </w:r>
      <w:r w:rsidR="009E42FF">
        <w:t xml:space="preserve"> </w:t>
      </w:r>
    </w:p>
    <w:p w14:paraId="08F9F11A" w14:textId="77777777" w:rsidR="00322594" w:rsidRDefault="00090E43">
      <w:pPr>
        <w:pStyle w:val="BodyText"/>
      </w:pPr>
      <w:r>
        <w:rPr>
          <w:b/>
        </w:rPr>
        <w:t>Request body schema</w:t>
      </w:r>
      <w:r>
        <w:t>: N/A</w:t>
      </w:r>
    </w:p>
    <w:p w14:paraId="77A32B50" w14:textId="77777777" w:rsidR="00322594" w:rsidRDefault="00090E43">
      <w:pPr>
        <w:pStyle w:val="Heading3"/>
      </w:pPr>
      <w:bookmarkStart w:id="23" w:name="success-response-8"/>
      <w:r>
        <w:t>Success Response</w:t>
      </w:r>
      <w:bookmarkEnd w:id="23"/>
    </w:p>
    <w:p w14:paraId="49C19718" w14:textId="77777777" w:rsidR="00322594" w:rsidRDefault="00090E43">
      <w:pPr>
        <w:pStyle w:val="FirstParagraph"/>
      </w:pPr>
      <w:r>
        <w:rPr>
          <w:b/>
        </w:rPr>
        <w:t>Code</w:t>
      </w:r>
      <w:r>
        <w:t xml:space="preserve">: </w:t>
      </w:r>
      <w:r>
        <w:rPr>
          <w:rStyle w:val="VerbatimChar"/>
        </w:rPr>
        <w:t>204 No Content</w:t>
      </w:r>
    </w:p>
    <w:p w14:paraId="22CE5773" w14:textId="77777777" w:rsidR="00322594" w:rsidRDefault="00090E43">
      <w:pPr>
        <w:pStyle w:val="BodyText"/>
      </w:pPr>
      <w:r>
        <w:rPr>
          <w:b/>
        </w:rPr>
        <w:t>Content</w:t>
      </w:r>
      <w:r>
        <w:t>: N/A</w:t>
      </w:r>
    </w:p>
    <w:p w14:paraId="60FDA78C" w14:textId="77777777" w:rsidR="00322594" w:rsidRDefault="00090E43">
      <w:pPr>
        <w:pStyle w:val="Heading3"/>
      </w:pPr>
      <w:bookmarkStart w:id="24" w:name="error-responses-8"/>
      <w:r>
        <w:t>Error Response(s)</w:t>
      </w:r>
      <w:bookmarkEnd w:id="24"/>
    </w:p>
    <w:p w14:paraId="7E119EB7" w14:textId="77777777" w:rsidR="00322594" w:rsidRDefault="00090E43">
      <w:pPr>
        <w:pStyle w:val="BodyText"/>
      </w:pPr>
      <w:r>
        <w:rPr>
          <w:b/>
        </w:rPr>
        <w:t>Condition</w:t>
      </w:r>
      <w:r>
        <w:t>: Unknown error</w:t>
      </w:r>
    </w:p>
    <w:p w14:paraId="0502D22A" w14:textId="77777777" w:rsidR="00322594" w:rsidRDefault="00090E43">
      <w:pPr>
        <w:pStyle w:val="BodyText"/>
      </w:pPr>
      <w:r>
        <w:rPr>
          <w:b/>
        </w:rPr>
        <w:t>Code</w:t>
      </w:r>
      <w:r>
        <w:t xml:space="preserve">: </w:t>
      </w:r>
      <w:r>
        <w:rPr>
          <w:rStyle w:val="VerbatimChar"/>
        </w:rPr>
        <w:t>500 Internal Server Error</w:t>
      </w:r>
    </w:p>
    <w:p w14:paraId="58453626" w14:textId="2B1D1966" w:rsidR="00E75AAE" w:rsidRPr="00AD2629" w:rsidRDefault="00AA285A">
      <w:pPr>
        <w:pStyle w:val="Heading2"/>
        <w:rPr>
          <w:rStyle w:val="VerbatimChar"/>
          <w:sz w:val="32"/>
        </w:rPr>
      </w:pPr>
      <w:bookmarkStart w:id="25" w:name="put-listingsid"/>
      <w:r>
        <w:rPr>
          <w:rStyle w:val="VerbatimChar"/>
          <w:sz w:val="32"/>
        </w:rPr>
        <w:t>9</w:t>
      </w:r>
      <w:r w:rsidR="00E75AAE" w:rsidRPr="00AD2629">
        <w:rPr>
          <w:rStyle w:val="VerbatimChar"/>
          <w:sz w:val="32"/>
        </w:rPr>
        <w:t>)</w:t>
      </w:r>
    </w:p>
    <w:p w14:paraId="723B460A" w14:textId="2BBF44B0" w:rsidR="00322594" w:rsidRDefault="00E75AAE">
      <w:pPr>
        <w:pStyle w:val="Heading2"/>
      </w:pPr>
      <w:r>
        <w:t xml:space="preserve">Endpoint: </w:t>
      </w:r>
      <w:r w:rsidR="00090E43">
        <w:rPr>
          <w:rStyle w:val="VerbatimChar"/>
        </w:rPr>
        <w:t>PUT /</w:t>
      </w:r>
      <w:r w:rsidR="008A49E8">
        <w:rPr>
          <w:rStyle w:val="VerbatimChar"/>
        </w:rPr>
        <w:t>game</w:t>
      </w:r>
      <w:r w:rsidR="00090E43">
        <w:rPr>
          <w:rStyle w:val="VerbatimChar"/>
        </w:rPr>
        <w:t>/:id</w:t>
      </w:r>
      <w:bookmarkEnd w:id="25"/>
    </w:p>
    <w:p w14:paraId="66FADF99" w14:textId="57E3DB24" w:rsidR="00322594" w:rsidRDefault="00090E43">
      <w:pPr>
        <w:pStyle w:val="FirstParagraph"/>
      </w:pPr>
      <w:r>
        <w:t xml:space="preserve">Updates a </w:t>
      </w:r>
      <w:r w:rsidR="008A49E8">
        <w:t xml:space="preserve">game </w:t>
      </w:r>
      <w:r>
        <w:t>listing.</w:t>
      </w:r>
    </w:p>
    <w:p w14:paraId="4160D510" w14:textId="553737FD" w:rsidR="00322594" w:rsidRDefault="00090E43">
      <w:pPr>
        <w:pStyle w:val="BodyText"/>
      </w:pPr>
      <w:r>
        <w:rPr>
          <w:b/>
        </w:rPr>
        <w:t>Request body schema</w:t>
      </w:r>
      <w:r>
        <w:t>: Refer to the schema for</w:t>
      </w:r>
      <w:r w:rsidR="0068748D">
        <w:t xml:space="preserve"> </w:t>
      </w:r>
      <w:r>
        <w:rPr>
          <w:rStyle w:val="VerbatimChar"/>
        </w:rPr>
        <w:t>POST /</w:t>
      </w:r>
      <w:r w:rsidR="008A49E8">
        <w:rPr>
          <w:rStyle w:val="VerbatimChar"/>
        </w:rPr>
        <w:t>game</w:t>
      </w:r>
      <w:r>
        <w:t>.</w:t>
      </w:r>
    </w:p>
    <w:p w14:paraId="3ADA908B" w14:textId="77777777" w:rsidR="00322594" w:rsidRDefault="00090E43">
      <w:pPr>
        <w:pStyle w:val="Heading3"/>
      </w:pPr>
      <w:bookmarkStart w:id="26" w:name="success-response-9"/>
      <w:r>
        <w:t>Success Response</w:t>
      </w:r>
      <w:bookmarkEnd w:id="26"/>
    </w:p>
    <w:p w14:paraId="6DE7F424" w14:textId="77777777" w:rsidR="00322594" w:rsidRDefault="00090E43">
      <w:pPr>
        <w:pStyle w:val="FirstParagraph"/>
      </w:pPr>
      <w:r>
        <w:rPr>
          <w:b/>
        </w:rPr>
        <w:t>Code</w:t>
      </w:r>
      <w:r>
        <w:t xml:space="preserve">: </w:t>
      </w:r>
      <w:r>
        <w:rPr>
          <w:rStyle w:val="VerbatimChar"/>
        </w:rPr>
        <w:t>204 No Content</w:t>
      </w:r>
    </w:p>
    <w:p w14:paraId="768E0C80" w14:textId="77777777" w:rsidR="00322594" w:rsidRDefault="00090E43">
      <w:pPr>
        <w:pStyle w:val="BodyText"/>
      </w:pPr>
      <w:r>
        <w:rPr>
          <w:b/>
        </w:rPr>
        <w:lastRenderedPageBreak/>
        <w:t>Content</w:t>
      </w:r>
      <w:r>
        <w:t>: N/A</w:t>
      </w:r>
    </w:p>
    <w:p w14:paraId="42827B6B" w14:textId="77777777" w:rsidR="00322594" w:rsidRDefault="00090E43">
      <w:pPr>
        <w:pStyle w:val="Heading3"/>
      </w:pPr>
      <w:bookmarkStart w:id="27" w:name="error-responses-9"/>
      <w:r>
        <w:t>Error Response(s)</w:t>
      </w:r>
      <w:bookmarkEnd w:id="27"/>
    </w:p>
    <w:p w14:paraId="22C58786" w14:textId="77777777" w:rsidR="00322594" w:rsidRDefault="00090E43">
      <w:pPr>
        <w:pStyle w:val="BodyText"/>
      </w:pPr>
      <w:r>
        <w:rPr>
          <w:b/>
        </w:rPr>
        <w:t>Condition</w:t>
      </w:r>
      <w:r>
        <w:t>: Unknown error</w:t>
      </w:r>
    </w:p>
    <w:p w14:paraId="0EECD661" w14:textId="77777777" w:rsidR="00322594" w:rsidRDefault="00090E43">
      <w:pPr>
        <w:pStyle w:val="BodyText"/>
      </w:pPr>
      <w:r>
        <w:rPr>
          <w:b/>
        </w:rPr>
        <w:t>Code</w:t>
      </w:r>
      <w:r>
        <w:t xml:space="preserve">: </w:t>
      </w:r>
      <w:r>
        <w:rPr>
          <w:rStyle w:val="VerbatimChar"/>
        </w:rPr>
        <w:t>500 Internal Server Error</w:t>
      </w:r>
    </w:p>
    <w:p w14:paraId="2EE911A5" w14:textId="3150CBBF" w:rsidR="00E75AAE" w:rsidRPr="0045575B" w:rsidRDefault="008C08A1">
      <w:pPr>
        <w:pStyle w:val="Heading2"/>
        <w:rPr>
          <w:rStyle w:val="VerbatimChar"/>
          <w:sz w:val="32"/>
        </w:rPr>
      </w:pPr>
      <w:bookmarkStart w:id="28" w:name="get-listingsidoffers"/>
      <w:r>
        <w:rPr>
          <w:rStyle w:val="VerbatimChar"/>
          <w:sz w:val="32"/>
        </w:rPr>
        <w:t>10</w:t>
      </w:r>
      <w:r w:rsidR="00E75AAE" w:rsidRPr="0045575B">
        <w:rPr>
          <w:rStyle w:val="VerbatimChar"/>
          <w:sz w:val="32"/>
        </w:rPr>
        <w:t>)</w:t>
      </w:r>
    </w:p>
    <w:bookmarkEnd w:id="28"/>
    <w:p w14:paraId="4ACF3231" w14:textId="35E5098B" w:rsidR="009E42FF" w:rsidRDefault="009E42FF" w:rsidP="009E42FF">
      <w:pPr>
        <w:pStyle w:val="Heading2"/>
      </w:pPr>
      <w:r>
        <w:t xml:space="preserve">Endpoint: </w:t>
      </w:r>
      <w:r w:rsidR="008C08A1">
        <w:rPr>
          <w:rStyle w:val="VerbatimChar"/>
        </w:rPr>
        <w:t>POST /user</w:t>
      </w:r>
      <w:proofErr w:type="gramStart"/>
      <w:r w:rsidR="008C08A1">
        <w:rPr>
          <w:rStyle w:val="VerbatimChar"/>
        </w:rPr>
        <w:t>/:</w:t>
      </w:r>
      <w:proofErr w:type="spellStart"/>
      <w:r w:rsidR="008C08A1">
        <w:rPr>
          <w:rStyle w:val="VerbatimChar"/>
        </w:rPr>
        <w:t>uid</w:t>
      </w:r>
      <w:proofErr w:type="spellEnd"/>
      <w:proofErr w:type="gramEnd"/>
      <w:r w:rsidR="008C08A1">
        <w:rPr>
          <w:rStyle w:val="VerbatimChar"/>
        </w:rPr>
        <w:t>/game/:g</w:t>
      </w:r>
      <w:r>
        <w:rPr>
          <w:rStyle w:val="VerbatimChar"/>
        </w:rPr>
        <w:t>id/review/</w:t>
      </w:r>
    </w:p>
    <w:p w14:paraId="09C55B1E" w14:textId="7F923BD7" w:rsidR="009E42FF" w:rsidRDefault="009E42FF" w:rsidP="009E42FF">
      <w:pPr>
        <w:pStyle w:val="FirstParagraph"/>
      </w:pPr>
      <w:r>
        <w:t>Used to add a new review to the data</w:t>
      </w:r>
      <w:r w:rsidR="008C08A1">
        <w:t>base for a given user and game</w:t>
      </w:r>
      <w:r>
        <w:t>.</w:t>
      </w:r>
    </w:p>
    <w:p w14:paraId="73455527" w14:textId="77777777" w:rsidR="009E42FF" w:rsidRDefault="009E42FF" w:rsidP="009E42FF">
      <w:pPr>
        <w:pStyle w:val="Heading3"/>
      </w:pPr>
      <w:r>
        <w:t>Success Response</w:t>
      </w:r>
    </w:p>
    <w:p w14:paraId="45E0AF68" w14:textId="77777777" w:rsidR="009E42FF" w:rsidRDefault="009E42FF" w:rsidP="009E42FF">
      <w:pPr>
        <w:pStyle w:val="FirstParagraph"/>
      </w:pPr>
      <w:r>
        <w:rPr>
          <w:b/>
        </w:rPr>
        <w:t>Code</w:t>
      </w:r>
      <w:r>
        <w:t xml:space="preserve">: </w:t>
      </w:r>
      <w:r>
        <w:rPr>
          <w:rStyle w:val="VerbatimChar"/>
        </w:rPr>
        <w:t>201 Created</w:t>
      </w:r>
    </w:p>
    <w:p w14:paraId="57B5F488" w14:textId="77777777" w:rsidR="009E42FF" w:rsidRDefault="009E42FF" w:rsidP="009E42FF">
      <w:pPr>
        <w:pStyle w:val="BodyText"/>
      </w:pPr>
      <w:r>
        <w:rPr>
          <w:b/>
        </w:rPr>
        <w:t>Content</w:t>
      </w:r>
      <w:r>
        <w:t>: ID of the newly created user:</w:t>
      </w:r>
    </w:p>
    <w:p w14:paraId="7A72F7BE" w14:textId="77777777" w:rsidR="009E42FF" w:rsidRDefault="009E42FF" w:rsidP="009E42FF">
      <w:pPr>
        <w:pStyle w:val="SourceCode"/>
      </w:pPr>
      <w:r w:rsidRPr="00037653">
        <w:rPr>
          <w:rStyle w:val="VerbatimChar"/>
        </w:rPr>
        <w:t>{</w:t>
      </w:r>
      <w:r w:rsidRPr="00037653">
        <w:br/>
      </w:r>
      <w:r w:rsidRPr="00037653">
        <w:rPr>
          <w:rStyle w:val="VerbatimChar"/>
        </w:rPr>
        <w:t xml:space="preserve">    "</w:t>
      </w:r>
      <w:proofErr w:type="spellStart"/>
      <w:r w:rsidR="00610B34">
        <w:rPr>
          <w:rStyle w:val="VerbatimChar"/>
        </w:rPr>
        <w:t>reviewi</w:t>
      </w:r>
      <w:r w:rsidR="00604B98" w:rsidRPr="00037653">
        <w:rPr>
          <w:rStyle w:val="VerbatimChar"/>
        </w:rPr>
        <w:t>d</w:t>
      </w:r>
      <w:proofErr w:type="spellEnd"/>
      <w:r w:rsidRPr="00037653">
        <w:rPr>
          <w:rStyle w:val="VerbatimChar"/>
        </w:rPr>
        <w:t>": 1</w:t>
      </w:r>
      <w:r w:rsidRPr="00037653">
        <w:br/>
      </w:r>
      <w:r w:rsidRPr="00037653">
        <w:rPr>
          <w:rStyle w:val="VerbatimChar"/>
        </w:rPr>
        <w:t>}</w:t>
      </w:r>
    </w:p>
    <w:p w14:paraId="27973B45" w14:textId="77777777" w:rsidR="009E42FF" w:rsidRDefault="009E42FF" w:rsidP="009E42FF">
      <w:pPr>
        <w:pStyle w:val="FirstParagraph"/>
      </w:pPr>
      <w:r>
        <w:rPr>
          <w:b/>
        </w:rPr>
        <w:t>Request Body</w:t>
      </w:r>
      <w:r>
        <w:t>:</w:t>
      </w:r>
    </w:p>
    <w:p w14:paraId="6FC99AA8" w14:textId="77777777" w:rsidR="009E42FF" w:rsidRDefault="009E42FF" w:rsidP="009E42FF">
      <w:pPr>
        <w:pStyle w:val="BodyText"/>
      </w:pPr>
      <w:r>
        <w:t>Ensure that the id and created timestamp are autogenerated and not provided by the user.</w:t>
      </w:r>
    </w:p>
    <w:p w14:paraId="243F2202" w14:textId="0E2AB2A8" w:rsidR="00037653" w:rsidRDefault="009E42FF" w:rsidP="009E42FF">
      <w:pPr>
        <w:pStyle w:val="SourceCode"/>
        <w:rPr>
          <w:rStyle w:val="VerbatimChar"/>
        </w:rPr>
      </w:pPr>
      <w:r>
        <w:rPr>
          <w:rStyle w:val="VerbatimChar"/>
        </w:rPr>
        <w:t>{</w:t>
      </w:r>
      <w:r>
        <w:br/>
      </w:r>
      <w:r>
        <w:rPr>
          <w:rStyle w:val="VerbatimChar"/>
        </w:rPr>
        <w:t xml:space="preserve">    "content": "Enjoyed the </w:t>
      </w:r>
      <w:r w:rsidR="006F6BAB">
        <w:rPr>
          <w:rStyle w:val="VerbatimChar"/>
        </w:rPr>
        <w:t>game! The story and gameplay was good</w:t>
      </w:r>
      <w:r>
        <w:rPr>
          <w:rStyle w:val="VerbatimChar"/>
        </w:rPr>
        <w:t>!"</w:t>
      </w:r>
      <w:r w:rsidR="00037653">
        <w:rPr>
          <w:rStyle w:val="VerbatimChar"/>
        </w:rPr>
        <w:t>,</w:t>
      </w:r>
    </w:p>
    <w:p w14:paraId="25086DB0" w14:textId="77777777" w:rsidR="009E42FF" w:rsidRDefault="00037653" w:rsidP="009E42FF">
      <w:pPr>
        <w:pStyle w:val="SourceCode"/>
      </w:pPr>
      <w:r>
        <w:rPr>
          <w:rStyle w:val="VerbatimChar"/>
        </w:rPr>
        <w:t xml:space="preserve">     “rating”: “5”</w:t>
      </w:r>
      <w:r w:rsidR="009E42FF">
        <w:br/>
      </w:r>
      <w:r w:rsidR="009E42FF">
        <w:rPr>
          <w:rStyle w:val="VerbatimChar"/>
        </w:rPr>
        <w:t>}</w:t>
      </w:r>
    </w:p>
    <w:p w14:paraId="4F64ACF0" w14:textId="77777777" w:rsidR="009E42FF" w:rsidRDefault="009E42FF" w:rsidP="009E42FF">
      <w:pPr>
        <w:pStyle w:val="Heading3"/>
      </w:pPr>
      <w:r>
        <w:t>Error Response(s)</w:t>
      </w:r>
    </w:p>
    <w:p w14:paraId="644B4F46" w14:textId="77777777" w:rsidR="009E42FF" w:rsidRDefault="009E42FF" w:rsidP="009E42FF">
      <w:pPr>
        <w:pStyle w:val="FirstParagraph"/>
      </w:pPr>
      <w:r>
        <w:rPr>
          <w:b/>
        </w:rPr>
        <w:t>Condition</w:t>
      </w:r>
      <w:r>
        <w:t>: Unknown error</w:t>
      </w:r>
    </w:p>
    <w:p w14:paraId="382D1356" w14:textId="77777777" w:rsidR="009E42FF" w:rsidRDefault="009E42FF" w:rsidP="009E42FF">
      <w:pPr>
        <w:pStyle w:val="BodyText"/>
      </w:pPr>
      <w:r>
        <w:rPr>
          <w:b/>
        </w:rPr>
        <w:t>Code</w:t>
      </w:r>
      <w:r>
        <w:t xml:space="preserve">: </w:t>
      </w:r>
      <w:r>
        <w:rPr>
          <w:rStyle w:val="VerbatimChar"/>
        </w:rPr>
        <w:t>500 Internal Server Error</w:t>
      </w:r>
    </w:p>
    <w:p w14:paraId="344B9B17" w14:textId="77777777" w:rsidR="009E42FF" w:rsidRDefault="009E42FF" w:rsidP="009E42FF">
      <w:pPr>
        <w:pStyle w:val="BodyText"/>
      </w:pPr>
    </w:p>
    <w:p w14:paraId="53899AD2" w14:textId="7269ABCF" w:rsidR="00610B34" w:rsidRDefault="00610B34" w:rsidP="009E42FF">
      <w:pPr>
        <w:pStyle w:val="BodyText"/>
      </w:pPr>
    </w:p>
    <w:p w14:paraId="5AF11843" w14:textId="2E3412A8" w:rsidR="002B1963" w:rsidRDefault="002B1963" w:rsidP="009E42FF">
      <w:pPr>
        <w:pStyle w:val="BodyText"/>
      </w:pPr>
    </w:p>
    <w:p w14:paraId="1EBC7E37" w14:textId="4042CCE3" w:rsidR="002B1963" w:rsidRDefault="002B1963" w:rsidP="009E42FF">
      <w:pPr>
        <w:pStyle w:val="BodyText"/>
      </w:pPr>
    </w:p>
    <w:p w14:paraId="5DBAF030" w14:textId="679D4577" w:rsidR="002B1963" w:rsidRDefault="002B1963" w:rsidP="009E42FF">
      <w:pPr>
        <w:pStyle w:val="BodyText"/>
      </w:pPr>
    </w:p>
    <w:p w14:paraId="177ED2E1" w14:textId="776CC3BF" w:rsidR="002B1963" w:rsidRDefault="002B1963" w:rsidP="009E42FF">
      <w:pPr>
        <w:pStyle w:val="BodyText"/>
      </w:pPr>
    </w:p>
    <w:p w14:paraId="229E7791" w14:textId="345DAED9" w:rsidR="002B1963" w:rsidRDefault="002B1963" w:rsidP="009E42FF">
      <w:pPr>
        <w:pStyle w:val="BodyText"/>
      </w:pPr>
    </w:p>
    <w:p w14:paraId="61053F7B" w14:textId="1B5B64EE" w:rsidR="00E6502A" w:rsidRDefault="008C08A1" w:rsidP="009E42FF">
      <w:pPr>
        <w:pStyle w:val="BodyText"/>
      </w:pPr>
      <w:r>
        <w:lastRenderedPageBreak/>
        <w:t>11</w:t>
      </w:r>
      <w:r w:rsidR="00E6502A">
        <w:t>)</w:t>
      </w:r>
    </w:p>
    <w:p w14:paraId="21613FAE" w14:textId="07653499" w:rsidR="00E6502A" w:rsidRDefault="00E6502A" w:rsidP="00E6502A">
      <w:pPr>
        <w:pStyle w:val="Heading2"/>
      </w:pPr>
      <w:r>
        <w:t xml:space="preserve">Endpoint: </w:t>
      </w:r>
      <w:r w:rsidR="008C08A1">
        <w:rPr>
          <w:rStyle w:val="VerbatimChar"/>
        </w:rPr>
        <w:t>GET /game</w:t>
      </w:r>
      <w:r>
        <w:rPr>
          <w:rStyle w:val="VerbatimChar"/>
        </w:rPr>
        <w:t>/:id/review</w:t>
      </w:r>
    </w:p>
    <w:p w14:paraId="2AD4C291" w14:textId="736F006D" w:rsidR="00E6502A" w:rsidRDefault="00E6502A" w:rsidP="00E6502A">
      <w:pPr>
        <w:pStyle w:val="FirstParagraph"/>
      </w:pPr>
      <w:r>
        <w:t>Retrieve</w:t>
      </w:r>
      <w:r w:rsidR="008C08A1">
        <w:t>s reviews of a particular game</w:t>
      </w:r>
      <w:r w:rsidR="00C90D8B">
        <w:t>, including info like the username. (A table join is required)</w:t>
      </w:r>
      <w:r w:rsidR="00037653">
        <w:t xml:space="preserve">. Note the </w:t>
      </w:r>
      <w:proofErr w:type="spellStart"/>
      <w:r w:rsidR="00037653">
        <w:t>created_at</w:t>
      </w:r>
      <w:proofErr w:type="spellEnd"/>
      <w:r w:rsidR="00037653">
        <w:t xml:space="preserve"> field retrieved is the creation datetime of the </w:t>
      </w:r>
      <w:r w:rsidR="008C08A1">
        <w:t>game</w:t>
      </w:r>
      <w:r w:rsidR="00037653">
        <w:t xml:space="preserve"> review.</w:t>
      </w:r>
    </w:p>
    <w:p w14:paraId="3F38EBAC" w14:textId="77777777" w:rsidR="00E6502A" w:rsidRDefault="00E6502A" w:rsidP="00E6502A">
      <w:pPr>
        <w:pStyle w:val="Heading3"/>
      </w:pPr>
      <w:r>
        <w:t>Success Response</w:t>
      </w:r>
    </w:p>
    <w:p w14:paraId="05B60BC4" w14:textId="77777777" w:rsidR="00E6502A" w:rsidRPr="006F6BAB" w:rsidRDefault="00E6502A" w:rsidP="00E6502A">
      <w:pPr>
        <w:pStyle w:val="FirstParagraph"/>
      </w:pPr>
      <w:r w:rsidRPr="006F6BAB">
        <w:rPr>
          <w:b/>
        </w:rPr>
        <w:t>Code</w:t>
      </w:r>
      <w:r w:rsidRPr="006F6BAB">
        <w:t xml:space="preserve">: </w:t>
      </w:r>
      <w:r w:rsidRPr="006F6BAB">
        <w:rPr>
          <w:rStyle w:val="VerbatimChar"/>
        </w:rPr>
        <w:t>200 OK</w:t>
      </w:r>
    </w:p>
    <w:p w14:paraId="33EE0F5B" w14:textId="77777777" w:rsidR="00E6502A" w:rsidRPr="006F6BAB" w:rsidRDefault="00E6502A" w:rsidP="00E6502A">
      <w:pPr>
        <w:pStyle w:val="BodyText"/>
      </w:pPr>
      <w:r w:rsidRPr="006F6BAB">
        <w:rPr>
          <w:b/>
        </w:rPr>
        <w:t>Content</w:t>
      </w:r>
      <w:r w:rsidRPr="006F6BAB">
        <w:t>:</w:t>
      </w:r>
    </w:p>
    <w:p w14:paraId="4ECFF5E4" w14:textId="4AFEAE6A" w:rsidR="00037653" w:rsidRPr="006F6BAB" w:rsidRDefault="00E6502A" w:rsidP="00E6502A">
      <w:pPr>
        <w:pStyle w:val="SourceCode"/>
        <w:rPr>
          <w:rStyle w:val="VerbatimChar"/>
        </w:rPr>
      </w:pPr>
      <w:r w:rsidRPr="006F6BAB">
        <w:rPr>
          <w:rStyle w:val="VerbatimChar"/>
        </w:rPr>
        <w:t>[</w:t>
      </w:r>
      <w:r w:rsidRPr="006F6BAB">
        <w:br/>
      </w:r>
      <w:r w:rsidRPr="006F6BAB">
        <w:rPr>
          <w:rStyle w:val="VerbatimChar"/>
        </w:rPr>
        <w:t xml:space="preserve">    {</w:t>
      </w:r>
      <w:r w:rsidRPr="006F6BAB">
        <w:br/>
      </w:r>
      <w:r w:rsidRPr="006F6BAB">
        <w:rPr>
          <w:rStyle w:val="VerbatimChar"/>
        </w:rPr>
        <w:t xml:space="preserve">        "</w:t>
      </w:r>
      <w:proofErr w:type="spellStart"/>
      <w:r w:rsidR="00DF7C4C" w:rsidRPr="006F6BAB">
        <w:rPr>
          <w:rStyle w:val="VerbatimChar"/>
        </w:rPr>
        <w:t>gameid</w:t>
      </w:r>
      <w:proofErr w:type="spellEnd"/>
      <w:r w:rsidRPr="006F6BAB">
        <w:rPr>
          <w:rStyle w:val="VerbatimChar"/>
        </w:rPr>
        <w:t xml:space="preserve">": </w:t>
      </w:r>
      <w:r w:rsidR="00610B34" w:rsidRPr="006F6BAB">
        <w:rPr>
          <w:rStyle w:val="VerbatimChar"/>
        </w:rPr>
        <w:t>“</w:t>
      </w:r>
      <w:r w:rsidRPr="006F6BAB">
        <w:rPr>
          <w:rStyle w:val="VerbatimChar"/>
        </w:rPr>
        <w:t>1</w:t>
      </w:r>
      <w:r w:rsidR="00610B34" w:rsidRPr="006F6BAB">
        <w:rPr>
          <w:rStyle w:val="VerbatimChar"/>
        </w:rPr>
        <w:t>”</w:t>
      </w:r>
      <w:r w:rsidRPr="006F6BAB">
        <w:rPr>
          <w:rStyle w:val="VerbatimChar"/>
        </w:rPr>
        <w:t>,</w:t>
      </w:r>
      <w:r w:rsidRPr="006F6BAB">
        <w:br/>
      </w:r>
      <w:r w:rsidRPr="006F6BAB">
        <w:rPr>
          <w:rStyle w:val="VerbatimChar"/>
        </w:rPr>
        <w:t xml:space="preserve">        "content": "Enjoyed the </w:t>
      </w:r>
      <w:r w:rsidR="006F6BAB" w:rsidRPr="006F6BAB">
        <w:rPr>
          <w:rStyle w:val="VerbatimChar"/>
        </w:rPr>
        <w:t>game</w:t>
      </w:r>
      <w:r w:rsidRPr="006F6BAB">
        <w:rPr>
          <w:rStyle w:val="VerbatimChar"/>
        </w:rPr>
        <w:t xml:space="preserve">! </w:t>
      </w:r>
      <w:r w:rsidR="006F6BAB" w:rsidRPr="006F6BAB">
        <w:rPr>
          <w:rStyle w:val="VerbatimChar"/>
        </w:rPr>
        <w:t>The story and gameplay</w:t>
      </w:r>
      <w:r w:rsidRPr="006F6BAB">
        <w:rPr>
          <w:rStyle w:val="VerbatimChar"/>
        </w:rPr>
        <w:t xml:space="preserve"> was great!",</w:t>
      </w:r>
    </w:p>
    <w:p w14:paraId="1B1911E2" w14:textId="22C118C8" w:rsidR="00E6502A" w:rsidRDefault="00037653" w:rsidP="00E6502A">
      <w:pPr>
        <w:pStyle w:val="SourceCode"/>
      </w:pPr>
      <w:r w:rsidRPr="006F6BAB">
        <w:rPr>
          <w:rStyle w:val="VerbatimChar"/>
        </w:rPr>
        <w:t xml:space="preserve">        “rating”: “5”,</w:t>
      </w:r>
      <w:r w:rsidR="00E6502A" w:rsidRPr="006F6BAB">
        <w:br/>
      </w:r>
      <w:r w:rsidR="00E6502A" w:rsidRPr="006F6BAB">
        <w:rPr>
          <w:rStyle w:val="VerbatimChar"/>
        </w:rPr>
        <w:t xml:space="preserve">        "username": "Terry Tan",</w:t>
      </w:r>
      <w:r w:rsidR="00E6502A" w:rsidRPr="006F6BAB">
        <w:br/>
      </w:r>
      <w:r w:rsidR="00DF7C4C" w:rsidRPr="006F6BAB">
        <w:rPr>
          <w:rStyle w:val="VerbatimChar"/>
        </w:rPr>
        <w:t xml:space="preserve">        "</w:t>
      </w:r>
      <w:proofErr w:type="spellStart"/>
      <w:r w:rsidR="00DF7C4C" w:rsidRPr="006F6BAB">
        <w:rPr>
          <w:rStyle w:val="VerbatimChar"/>
        </w:rPr>
        <w:t>created_at</w:t>
      </w:r>
      <w:proofErr w:type="spellEnd"/>
      <w:r w:rsidR="00DF7C4C" w:rsidRPr="006F6BAB">
        <w:rPr>
          <w:rStyle w:val="VerbatimChar"/>
        </w:rPr>
        <w:t>": "2020-11</w:t>
      </w:r>
      <w:r w:rsidR="00E6502A" w:rsidRPr="006F6BAB">
        <w:rPr>
          <w:rStyle w:val="VerbatimChar"/>
        </w:rPr>
        <w:t>-2</w:t>
      </w:r>
      <w:r w:rsidRPr="006F6BAB">
        <w:rPr>
          <w:rStyle w:val="VerbatimChar"/>
        </w:rPr>
        <w:t>2</w:t>
      </w:r>
      <w:r w:rsidR="00DF7C4C" w:rsidRPr="006F6BAB">
        <w:rPr>
          <w:rStyle w:val="VerbatimChar"/>
        </w:rPr>
        <w:t xml:space="preserve"> 18:59</w:t>
      </w:r>
      <w:r w:rsidR="00E6502A" w:rsidRPr="006F6BAB">
        <w:rPr>
          <w:rStyle w:val="VerbatimChar"/>
        </w:rPr>
        <w:t>:57"</w:t>
      </w:r>
      <w:r w:rsidR="00E6502A" w:rsidRPr="006F6BAB">
        <w:br/>
      </w:r>
      <w:r w:rsidR="00E6502A" w:rsidRPr="006F6BAB">
        <w:rPr>
          <w:rStyle w:val="VerbatimChar"/>
        </w:rPr>
        <w:t xml:space="preserve">    },</w:t>
      </w:r>
      <w:r w:rsidR="00E6502A" w:rsidRPr="006F6BAB">
        <w:br/>
      </w:r>
      <w:r w:rsidR="00E6502A" w:rsidRPr="006F6BAB">
        <w:rPr>
          <w:rStyle w:val="VerbatimChar"/>
        </w:rPr>
        <w:t xml:space="preserve">    ...</w:t>
      </w:r>
      <w:r w:rsidR="00E6502A" w:rsidRPr="006F6BAB">
        <w:br/>
      </w:r>
      <w:r w:rsidR="00E6502A" w:rsidRPr="006F6BAB">
        <w:rPr>
          <w:rStyle w:val="VerbatimChar"/>
        </w:rPr>
        <w:t>]</w:t>
      </w:r>
    </w:p>
    <w:p w14:paraId="2BCFCDB7" w14:textId="77777777" w:rsidR="00E6502A" w:rsidRDefault="00E6502A" w:rsidP="00E6502A">
      <w:pPr>
        <w:pStyle w:val="Heading3"/>
      </w:pPr>
      <w:r>
        <w:t>Error Response(s)</w:t>
      </w:r>
    </w:p>
    <w:p w14:paraId="5E13AB50" w14:textId="77777777" w:rsidR="00E6502A" w:rsidRDefault="00E6502A" w:rsidP="00E6502A">
      <w:pPr>
        <w:pStyle w:val="BodyText"/>
      </w:pPr>
      <w:r>
        <w:rPr>
          <w:b/>
        </w:rPr>
        <w:t>Condition</w:t>
      </w:r>
      <w:r>
        <w:t>: Unknown error</w:t>
      </w:r>
    </w:p>
    <w:p w14:paraId="33A000FE" w14:textId="77777777" w:rsidR="00E6502A" w:rsidRDefault="00E6502A" w:rsidP="00E6502A">
      <w:pPr>
        <w:pStyle w:val="BodyText"/>
      </w:pPr>
      <w:r>
        <w:rPr>
          <w:b/>
        </w:rPr>
        <w:t>Code</w:t>
      </w:r>
      <w:r>
        <w:t xml:space="preserve">: </w:t>
      </w:r>
      <w:r>
        <w:rPr>
          <w:rStyle w:val="VerbatimChar"/>
        </w:rPr>
        <w:t>500 Internal Server Error</w:t>
      </w:r>
    </w:p>
    <w:p w14:paraId="1C52DD74" w14:textId="77777777" w:rsidR="00E6502A" w:rsidRPr="009E42FF" w:rsidRDefault="00E6502A" w:rsidP="009E42FF">
      <w:pPr>
        <w:pStyle w:val="BodyText"/>
      </w:pPr>
    </w:p>
    <w:sectPr w:rsidR="00E6502A" w:rsidRPr="009E42FF">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38723" w14:textId="77777777" w:rsidR="00487C00" w:rsidRDefault="00487C00">
      <w:pPr>
        <w:spacing w:after="0"/>
      </w:pPr>
      <w:r>
        <w:separator/>
      </w:r>
    </w:p>
  </w:endnote>
  <w:endnote w:type="continuationSeparator" w:id="0">
    <w:p w14:paraId="42EDEC40" w14:textId="77777777" w:rsidR="00487C00" w:rsidRDefault="00487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8B2C1" w14:textId="77777777" w:rsidR="00487C00" w:rsidRDefault="00487C00">
      <w:r>
        <w:separator/>
      </w:r>
    </w:p>
  </w:footnote>
  <w:footnote w:type="continuationSeparator" w:id="0">
    <w:p w14:paraId="5CECD592" w14:textId="77777777" w:rsidR="00487C00" w:rsidRDefault="00487C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0D395" w14:textId="75F2FF60" w:rsidR="00ED032D" w:rsidRDefault="00ED032D"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11C8B"/>
    <w:rsid w:val="00037653"/>
    <w:rsid w:val="00062A74"/>
    <w:rsid w:val="00076A4B"/>
    <w:rsid w:val="000777CC"/>
    <w:rsid w:val="00087987"/>
    <w:rsid w:val="00090E43"/>
    <w:rsid w:val="000C6526"/>
    <w:rsid w:val="000C77C6"/>
    <w:rsid w:val="000E0E18"/>
    <w:rsid w:val="00124EF2"/>
    <w:rsid w:val="00126850"/>
    <w:rsid w:val="00172C13"/>
    <w:rsid w:val="001761E6"/>
    <w:rsid w:val="001A50B4"/>
    <w:rsid w:val="001B57D5"/>
    <w:rsid w:val="001B7893"/>
    <w:rsid w:val="001C497A"/>
    <w:rsid w:val="0024222A"/>
    <w:rsid w:val="002B1963"/>
    <w:rsid w:val="002B46B6"/>
    <w:rsid w:val="002C55DC"/>
    <w:rsid w:val="002F18E2"/>
    <w:rsid w:val="00322594"/>
    <w:rsid w:val="00367A2A"/>
    <w:rsid w:val="00373E91"/>
    <w:rsid w:val="00383220"/>
    <w:rsid w:val="003B459E"/>
    <w:rsid w:val="003B55DA"/>
    <w:rsid w:val="003F2752"/>
    <w:rsid w:val="003F6F13"/>
    <w:rsid w:val="0040220B"/>
    <w:rsid w:val="00433E0C"/>
    <w:rsid w:val="0045575B"/>
    <w:rsid w:val="004637A8"/>
    <w:rsid w:val="00487B97"/>
    <w:rsid w:val="00487C00"/>
    <w:rsid w:val="00490ECC"/>
    <w:rsid w:val="0049467B"/>
    <w:rsid w:val="004B12F7"/>
    <w:rsid w:val="004D0EAC"/>
    <w:rsid w:val="004E29B3"/>
    <w:rsid w:val="0050180C"/>
    <w:rsid w:val="00517FAE"/>
    <w:rsid w:val="00524052"/>
    <w:rsid w:val="005337EB"/>
    <w:rsid w:val="005344FC"/>
    <w:rsid w:val="00541CEB"/>
    <w:rsid w:val="00590D07"/>
    <w:rsid w:val="00604B98"/>
    <w:rsid w:val="00610B34"/>
    <w:rsid w:val="00633331"/>
    <w:rsid w:val="0063370E"/>
    <w:rsid w:val="0065711A"/>
    <w:rsid w:val="006602E3"/>
    <w:rsid w:val="00672602"/>
    <w:rsid w:val="006760A4"/>
    <w:rsid w:val="0068748D"/>
    <w:rsid w:val="006C5DA8"/>
    <w:rsid w:val="006E1D07"/>
    <w:rsid w:val="006F6BAB"/>
    <w:rsid w:val="00736822"/>
    <w:rsid w:val="00743DDA"/>
    <w:rsid w:val="00784D58"/>
    <w:rsid w:val="007939BC"/>
    <w:rsid w:val="007A35A5"/>
    <w:rsid w:val="007E6A64"/>
    <w:rsid w:val="00826DBD"/>
    <w:rsid w:val="00834D1E"/>
    <w:rsid w:val="00844D62"/>
    <w:rsid w:val="00893D73"/>
    <w:rsid w:val="008A49E8"/>
    <w:rsid w:val="008C08A1"/>
    <w:rsid w:val="008D6863"/>
    <w:rsid w:val="008E7AFE"/>
    <w:rsid w:val="00935182"/>
    <w:rsid w:val="00953241"/>
    <w:rsid w:val="00972934"/>
    <w:rsid w:val="0099151F"/>
    <w:rsid w:val="009A024A"/>
    <w:rsid w:val="009B5392"/>
    <w:rsid w:val="009E42FF"/>
    <w:rsid w:val="009F26A7"/>
    <w:rsid w:val="00A017C9"/>
    <w:rsid w:val="00A33839"/>
    <w:rsid w:val="00A348CC"/>
    <w:rsid w:val="00AA285A"/>
    <w:rsid w:val="00AA499E"/>
    <w:rsid w:val="00AA78E7"/>
    <w:rsid w:val="00AD2629"/>
    <w:rsid w:val="00B35AB8"/>
    <w:rsid w:val="00B86B75"/>
    <w:rsid w:val="00BA09CD"/>
    <w:rsid w:val="00BA1932"/>
    <w:rsid w:val="00BA2DCA"/>
    <w:rsid w:val="00BC48D5"/>
    <w:rsid w:val="00BD01FD"/>
    <w:rsid w:val="00C33809"/>
    <w:rsid w:val="00C36279"/>
    <w:rsid w:val="00C642EE"/>
    <w:rsid w:val="00C90D8B"/>
    <w:rsid w:val="00CF0D99"/>
    <w:rsid w:val="00CF71F8"/>
    <w:rsid w:val="00D10846"/>
    <w:rsid w:val="00D602BD"/>
    <w:rsid w:val="00D8402B"/>
    <w:rsid w:val="00DB20DE"/>
    <w:rsid w:val="00DE319B"/>
    <w:rsid w:val="00DF7C4C"/>
    <w:rsid w:val="00E315A3"/>
    <w:rsid w:val="00E62F07"/>
    <w:rsid w:val="00E6502A"/>
    <w:rsid w:val="00E75AAE"/>
    <w:rsid w:val="00E96E36"/>
    <w:rsid w:val="00ED032D"/>
    <w:rsid w:val="00F27F11"/>
    <w:rsid w:val="00F35235"/>
    <w:rsid w:val="00F72574"/>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39FE1-26BC-4F51-ADDC-94411C597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546</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Ethan Tan</cp:lastModifiedBy>
  <cp:revision>2</cp:revision>
  <cp:lastPrinted>2019-10-15T08:18:00Z</cp:lastPrinted>
  <dcterms:created xsi:type="dcterms:W3CDTF">2020-12-30T12:59:00Z</dcterms:created>
  <dcterms:modified xsi:type="dcterms:W3CDTF">2020-12-30T12:59:00Z</dcterms:modified>
</cp:coreProperties>
</file>